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top" w:displacedByCustomXml="next"/>
    <w:bookmarkEnd w:id="0" w:displacedByCustomXml="next"/>
    <w:sdt>
      <w:sdtPr>
        <w:rPr>
          <w:rFonts w:ascii="Times New Roman" w:eastAsiaTheme="minorHAnsi" w:hAnsi="Times New Roman" w:cs="Times New Roman"/>
          <w:sz w:val="24"/>
          <w:szCs w:val="24"/>
        </w:rPr>
        <w:id w:val="-1300684082"/>
        <w:docPartObj>
          <w:docPartGallery w:val="Cover Pages"/>
          <w:docPartUnique/>
        </w:docPartObj>
      </w:sdtPr>
      <w:sdtEndPr>
        <w:rPr>
          <w:rFonts w:eastAsiaTheme="minorEastAsia"/>
        </w:rPr>
      </w:sdtEndPr>
      <w:sdtContent>
        <w:p w14:paraId="3F4B55CE" w14:textId="77777777" w:rsidR="00DD7123" w:rsidRPr="006930C1" w:rsidRDefault="00DD7123" w:rsidP="000862B8">
          <w:pPr>
            <w:pStyle w:val="NoSpacing"/>
            <w:spacing w:after="100" w:afterAutospacing="1"/>
            <w:rPr>
              <w:rFonts w:ascii="Times New Roman" w:hAnsi="Times New Roman" w:cs="Times New Roman"/>
              <w:sz w:val="24"/>
              <w:szCs w:val="24"/>
            </w:rPr>
          </w:pPr>
          <w:r w:rsidRPr="006930C1">
            <w:rPr>
              <w:rFonts w:ascii="Times New Roman" w:hAnsi="Times New Roman" w:cs="Times New Roman"/>
              <w:noProof/>
              <w:sz w:val="24"/>
              <w:szCs w:val="24"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074E0E0C" wp14:editId="587D97C8">
                    <wp:simplePos x="0" y="0"/>
                    <mc:AlternateContent>
                      <mc:Choice Requires="wp14">
                        <wp:positionH relativeFrom="page">
                          <wp14:pctPosHOffset>4000</wp14:pctPosHOffset>
                        </wp:positionH>
                      </mc:Choice>
                      <mc:Fallback>
                        <wp:positionH relativeFrom="page">
                          <wp:posOffset>310515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194560" cy="9125712"/>
                    <wp:effectExtent l="0" t="0" r="6985" b="7620"/>
                    <wp:wrapNone/>
                    <wp:docPr id="2" name="Group 2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3" name="Rectangle 3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50805C9" w14:textId="77777777" w:rsidR="006521F1" w:rsidRDefault="006521F1">
                                  <w:pPr>
                                    <w:pStyle w:val="NoSpacing"/>
                                    <w:jc w:val="right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28"/>
                                        <w:szCs w:val="28"/>
                                      </w:rPr>
                                      <w:alias w:val="Date"/>
                                      <w:tag w:val=""/>
                                      <w:id w:val="-650599894"/>
  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  <w:date>
                                        <w:dateFormat w:val="M/d/yyyy"/>
                                        <w:lid w:val="en-US"/>
                                        <w:storeMappedDataAs w:val="dateTime"/>
                                        <w:calendar w:val="gregorian"/>
                                      </w:date>
                                    </w:sdtPr>
                                    <w:sdtContent>
                                      <w:r w:rsidRPr="00552529"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>&lt;Date&gt;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5" name="Group 5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6" name="Group 6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0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1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2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6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8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9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1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7" name="Group 7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8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9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0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2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3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4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5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6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7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8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9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074E0E0C" id="Group 2" o:spid="_x0000_s1026" style="position:absolute;margin-left:0;margin-top:0;width:172.8pt;height:718.55pt;z-index:-251657216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OT1SVSQAAIAEAQAOAAAAZHJzL2Uyb0RvYy54bWzsXW1vIzeS/n7A/QfBHw+4HfWLWpKxk0WQ&#10;NxyQ3Q02PuxnjSyPjZMlnaSJJ/fr76kqkio2i92KpWSTmc6HyGOVnyaryaqnikXyz3/5+Lwe/bTa&#10;H562m7c3xZ/GN6PVZrm9f9q8f3vz33ff/ufsZnQ4Ljb3i/V2s3p78/PqcPOXL/793/78srtdldvH&#10;7fp+tR8BZHO4fdm9vXk8Hne3b94clo+r58XhT9vdaoMvH7b758UR/9y/f3O/X7wA/Xn9phyPmzcv&#10;2/39br9drg4H/PZr+fLmC8Z/eFgtj39/eDisjqP12xu07cj/3/P/39H/33zx58Xt+/1i9/i0dM1Y&#10;vKIVz4unDR4aoL5eHBejD/unBOr5abnfHrYPxz8tt89vtg8PT8sV9wG9Kcat3ny3337YcV/e3768&#10;3wU1QbUtPb0advm3n37Yj57u396UN6PN4hmviJ86Kkk1L7v3t5D4br/7cffD3v3ivfyLevvxYf9M&#10;n+jH6CMr9eeg1NXH42iJX5bFvJ400P0S382LcjItGHtxu3zEu0n+bvn4Tc9fvvEPfkPtC8152WEI&#10;HU5aOlympR8fF7sVK/9AOnBaqryW/oGhtdi8X69GlWiKpYKaDrcHaOxcHZGKqkmiotDRxe1ufzh+&#10;t9o+j+iHtzd7PJ3H2+Kn7w9HvBiIehF66GG7frr/9mm95n/QZFp9td6PflpgGhw/sv7xF5HUekOy&#10;my39lQDSb6Bi3xX+6fjzekVy680/Vg8YN/SCuSE8Y08PWSyXq82xkK8eF/crefZkjP9IX/R03yz+&#10;FwMS8gOeH7AdgJcUEI8tME6e/nTFEz788birYfLH4S/4ydvNMfzx89Nmu7cA1uiVe7LIeyWJakhL&#10;77b3P2O87Ldibg675bdPeG3fLw7HHxZ72BfMBthMfPu43f/fzegF9uftzeF/Pyz2q5vR+r82GLrz&#10;oq7JYPE/6sm0xD/2+pt3+pvNh+evtni3Baztbsk/kvxx7X982G+f/wlT+SU9FV8tNks8++3N8rj3&#10;//jqKHYRxna5+vJLFoOR2i2O329+3C0JnLREw+zu4z8X+50bi0fM9L9t/XRZ3LaGpMjSX262X344&#10;bh+eeLye9OT0h6lLBuc3mMO1n8M/YIgu3m83o/oVU7iom2Y2cR7ENHaTSTmeTNxg8abSz1KnvMft&#10;8+qH9eJIliZRHU14+vUwNR+uNTWPH999xOw9jb4rztIwQ4tZOZvhXzJF8cOnMz2dvw3UwLlF+C5N&#10;HnjQ/0LyMG3A525GIAl1WYzHycwaT6Y1CRCNqOfFuCpnNLUUjZiNmxoNEYRidqIZnlAU1bgpp3Dh&#10;hFEVeEzZRNOzTSgyvW3i3jJG3FtqFxOT77fL/zmMNtuvHkEWVl8ednDcZEnJg7T/JGIznuMEclXU&#10;BVqfds+bnmJcT6fQWrtzSkE5iBPlyoEEJtLW0G9grsnzyeD6dr9aUSgwwq/cJAYzI85F+j7sWNmi&#10;2cDGZK4TGRu9e/nr9h4EdwEvxObW22RHX6tm3jgNN2XRzEoexqAVjo8W86qZOpbWzGH7PZPxOMsP&#10;QtKoNd4LYhzcg6LxgLh3/bhDjx6e1yAC//FmNB69jIrSUeL3QQSeXIk8jogN8HA/iWAwBJFqbsNg&#10;sAeZYlKOTCA4xCA0q20g9DvIVOPaBsLECELok400VUJ1MbWREDb2I82VEPRjIxVa2dPGblOh1Q0r&#10;kYE6R+NFpPJZrlVa57lGaZ1PqkybtM5zY0mrXDUIszoMzsWjBBIwFx83bsDiJxBFRJvCpHfbA0Vr&#10;NHphP+88DYYUje6MsFisOw6S8LxuYSiFkD1n6hZGx0l46ix4tzDGEwnPzxKmIcM9PK+LcDQifl4n&#10;C9fL4rxuFq6fRdRRUaV7TxQNthMce9CPtzfvxGaAw9PrpddEP45e4IJgckaPcKWwK/T75+1Pq7st&#10;SxxbMTmedfp2vdFSFaYgNAXL4hTrv/afOwabSZdhNzrFuE2Ag1U4T05sItrnH+c/5bFTUR3mcyec&#10;7wQoGzmPHJqATfxL9o/yn/JIGTltoOV6e1gJNumfHxLeCb1K5TiioDzEyD2hO71RF+7+8sifQpKv&#10;F4dHeQY/nxSxuEX6aXPPPz2uFvffuJ+Pi6e1/MyqcuGbpDsUr/7VAlwfuh7bgesVg1VOe0gY7/r3&#10;24WnJXxRm++wISLlXpPvIKkw83xnPp7MhM8ovjOrC08o63I6rphw46Vfzndg1HhcnciMdsDkosqG&#10;bTV5KM+aYLACJ5iRH09RIt87t2FgiwJMNbVxtOedk+c1mgN7EHCaDI52vAWETKCI6xRMBtKeaa6D&#10;xthIEdcpxhklRWQnj6XV3TCzSFsVk51ssyKV56Ainc8yHdRKL+x3B+dxejHlJAOklZ5rkda5GpOY&#10;AQNtMnjhH4A2ZWlq4QhiETFEcs2BDb+KZWHKEMsi8/F6liVtC03zjMN/CvOoMOzBnebd/KQRKdii&#10;Tq5DppXQnNljRy+8L34obMxZcrT+QzxRjHoWrhKxuXc0/mH+U3oKV0FN8/TZf+k/ByKGdMhAxH7J&#10;QqtfvHAMyyU1KUJqEzGOc65NxHJ5OZ94KvGfJ2JYJp5XV8w8pWmlNhMrymmSndLcgL1nCqOpGDlP&#10;C0bzAvbmKYxmBVOiPRaOZgUVsYIUR5OCYpID0qyg4PxViqRZQcX5K6tJERUrM42KmFiN5JTdPUow&#10;BKopmb60WREVayrK0Jnt0jqfMEM0sGKtU9rQxNJ6n+X6qDU/r4nYmViR6sfMp42GaeXD+eQ0Rjnj&#10;oLGimthjgiKtk1SJt2S3jQzBSQ6JRnOElXrEUxdzaPoNFFXmFcC9qWeWTRZNv4NinOupfgkFFhJy&#10;bdNvYZp5CaV+CfM6N5fImQetIX1pKq3Sr2A6z/Wy0m8g9zor/QLyM6DS+i8zL5OqMULj8zOz0trn&#10;FHw6ZomYBai8wUB0fRLLmB7KVAWovBVDG05imQ7WseIz46HWes8habVrSz/ESXb+/NOLk7JhFdlh&#10;cPU7WFpJf3Zn6cnQsrgPYnrEMZNZ3IcCPeKYrCzuY58ecUxIFo9CwmxXXexyB4t2TlfJohE6jNZZ&#10;4q6rsEtnibuuwvacJe66CvtyjjjZF2o7bMhZ4q6rddTVy2NragZia2YTrw+upS/tjH0cTMJWor9T&#10;rx3/pf90ATgLwSo7pfhv/acLXkUZ8AOdYkQm8Eh4nk4xt3QBZ9cpNpH3C//aKTaTh4KkdYoVY3g0&#10;NI74V7cgeVESBLXqFnQjyhPDbIIAdMkhInEtY8+r1386NY/do8F1OgWn0hfQmE4xLPvIEOh+rOtw&#10;3/twZrHv7cLbQ3u9Q0U00jPuZJj3DGF7LgyrV1csz/zkV68wUdpJE578106aVKiHmsnkrWcNYhpX&#10;H+OTJtOiJmNBpV4IALHW5T3nRatXNQVYqDKD7dFLU5pMEwWeTdggaxHY/UDdMyhQXRDJoOjYheOg&#10;tC06cmko0DMao8OWklacUhgdtRQVhcYGDhQcWlxQ5VCKo0OWkpfADJwoW2K3J86VjAu7QXGqxGxQ&#10;lCiZcKLEapHWdKZFsaYpDraAtK4zOoqWrGbjjLJpjeKkbcobpNrGIsFJBq2x2xSnR2ykKDkym2T0&#10;HaVGKABOmxTlRWbQgKmmUus70yKt76yWUNJ50gAlFY0W6bHd8Kql8eJQX3oCotjXANLazg6lKBFC&#10;eZAUKEqD1LnBHWVBOD1pIGkjkp1vcQ7EtmlRCqSoKDVjaCnKgGAymb2L9Z0B0urOGUitb2Uhh0zD&#10;kGkQ7jpkGpJyzT9ApuHiXADsIKUCyD5ZmQD6GjzQB/m5asaWmI8o/acL8wWr6Q4ryQsx8+wLfFkM&#10;droz+hQw+IVOKQlR4YY6pQQLXq9TyhWpwst2i8Foo5vOL+TDdi/W3QFYdwLDs7tCe4fV1zLG6uum&#10;GI0+lYli+9TvyoD73iUt7PDI6MkkSMKvZ5hlRuwQsQ8Ru7GfPFPmgJHWjth5Bl49Ym8qbLqSeVlW&#10;RYGfOYz2EXtZ17XfXzPH/por1pum4Xg7Ym+wqtkK6nXEXvDiVwqj2XZNoY2BoyObksscUhwYhVNo&#10;h4jcBNKRDVPtIgXSVLvEMroJpKm2rMymQJpql1wDa3QtitunvPicIkWRe8U7YiyoWN0ZfUfBO3bg&#10;2v0j76XUmcPSSp/gzZi6okq4E1adeX9RBD/hSg6rj1rxtB0La+KGvrTqm4IqJgysOIZHpG9iRVE8&#10;UDJYke6lwCFtVxTIT+ZUWWu1K9J9kRkTUXnDhINLC0vrHmPQ7qIe8nWTU5dWvZRrGz3Umq9Q0WL2&#10;MIrnay6SSKGiiL7MKSuK6EsuBTGgtJHJzukopJfaJQNKD3ls9sx0UKs9M3miqgYKxd3rG0LxIRQf&#10;QnFUFlg7J/8VofjFsTV5KAquaYJbwXW8aJiLrV3RS90d25G7ouAo7Mv3sbf/dDE4WgQx2MLOSNEt&#10;2oK9dIoR5wQamEmnGK0wkRxYR7ecW90Fo+iWoxIs4IEtdMthcyXJgQn0yIlWTobYK81/uqVxt9gO&#10;D96Nhw2q3D6M2q54HNoVtXQ3z+08gFftRKvhzdFZeMxOMUrOk1jPCHDhBjxdJ1o8hL26hih6iKLP&#10;j6IxWdpRNA/ha0fROCalduveU9TVuL0Ap12bk7KaYXLwuvd4fsUgWirV9JJ2EkN3htBYQ34ZpSCa&#10;3PJSXLrxU0cUJQU6KYrmtRkUTWqZH6coOpLA6jpIbdIjHUYQNU5BdAzBxNhnWj/nTYMXsxDomUnI&#10;JRyEMMiR+hfiDb3/FP9IK9H9Us6zhHpMj+E/BWtwLP4wvOE4gN7jPjPpWdittmNhwnhtx4IiqWrq&#10;xn4xqSopmDo5FvgVyr6xY0Hl4jWzs0TOuhyLEHgtoRNWvO8iKcnSfgXb/B9HKYj2KzaIdit8wFAK&#10;ErkVyXa1u6PdCmdSUxTtVmwQ7VZ4z00KEmVjJW/TbkqUiyXvJChD1sYO2F3Uege1SQjEWwYudmYU&#10;WSGihu5fH1BjPMBLhQJ/73f8p/gfEULA1xXAuTgvjAQP4T8FCk3G83rKpAd/N/i7s4+3zvg7WMu2&#10;v+M0z7X93QTLkZTFxqieNLM5Dk8UY+mXI5tyEpYjcVZkM75OBXE15whmzhkJ7dLa0dRU8kxaRHu9&#10;LI52fGThDRzt+KoJVbcCre0qtO/DLlUTSDu/qiAfagBp94c9pSaQ9n8ln0FoAGkXWPDOa6NvkRMs&#10;4SnNNkV+EO/WbhWR/LD2RysvNpbWeMnrdVa7tNJxumQGS2u95HVEC0vrvahoTdJQV7QmWWHfuKn5&#10;qKp4nmuWVn09Lm2oaEkSUbjZqmhFsuaCcKOHUV0xV4MaHYwXJDlgt6C04rnY3YLSem94YcyCivSe&#10;mcelHu/NlBYRLSg94jMDK9poPa1psdtAipYjM3M5Wo0ERgZJD3dObqRWgWLoMCWmTEStNmmdZ4Zn&#10;VF885eIJC0mrPKOnaC0yq3HaDRJaznUYxjiIdlg3XIlvNIoy6AGKl8sNqGiHNeIpW+fRDuuGqL8F&#10;pZUuVQ9Wq7TSc16GKsZU0zOGr9Zax668TLP0SK+qzKjCbsLTE4smM2tALE9SJUpJzLFOp6CE1iMR&#10;ardrol1piRIEG0uP9hIHU5iqpzWk8MQCB2bYWFr15YwKO4zXiMPgFRZOerOxtO4ruBMbS+s+5ydo&#10;32dofMU1IlaztOo5VDYGF53gdILKja5Ga16NrSG+/CXxZXaPuUs63iEPo8LRvDhGJdjt3UUnzebR&#10;MbgY3adTe7bTS2w4FOj/EQv0s4PArSVfdhRAHt0NYDitc8Y7eS0akVhDPkvcDeCQ0+gewOR7CB3e&#10;5Rx0t2p/Fw4M7kF3XQ0XhvSIu65OzuuqOwDgLmwS70Z3x/XdwZyrrl6c9iLfQ3kvci9W4ou/h4p9&#10;uipXS9KW84kq/ykJKwS2/MJCotp/7T+dGG2ZxENxEID01X/tP0UMQSmLIe7sliMiAzjElN1y7hAF&#10;xIudcogUGQ+xYLccUXw8F3FepxzOViQxxHCdYlgjY7GejSlu/wFdXtWpPHkTiKs6xdymEzD4TjEw&#10;H3pfmO1dz5RHOiaDoetfp/+U1ypzGnFMJ5aoFjFKp5S0q6/1rsQJsUUnmC/SkfXlbPsbUEp6nT01&#10;STTx+K13D0owfZYDl+9sHFg8y4Gnd8qBoYtcYCBe+/7TTS6KEdA+8OtuvBk4O8nJScRZrYA1s1zP&#10;nAEjZrGeJHrO3Az1QUN90Pn1QRiR7bQ2D/ZfMa3dzLGO217Gxf2L/izRajydhxl80bEYnCxim6HT&#10;1e1gENcc0vTWIjoG59xVAhLF3xQyGyiYxiE25VxFghJF3nxiYdoWeIyAUnDSKoHRQTdvZDEagxcd&#10;YPh4QTGmutc64Jad9QZOlMiW4qmkPXEae0aZDgtJaxlpGiQUUqRIz4jvbSStacmhpUiRrhvaVmO1&#10;KdI2571SJK3uAllgG0krPAOkFT7LtCjKXtuvP85d53C0tu2JESWuKU3iFASH9jkXiWXjQHsZPi8u&#10;LOHzTZNgHCHAu+B2IDrVA4EaDUsrUBPW7LlkLkwTBt5D1YRw9pxtT2YOtK+nQN/V3cOgdpJIVwVY&#10;zLq5K6mAqKb4iSzVdHS+CKGyZ7b+Uxiuq7GAEetsm7D5mQ+7PYb/dFjcsHD4ov/Sf+rAxr8i/91A&#10;WQfKej5lhddsU1aOk69NWZvxdHoqaZ834KdME30lRj0vQ+XhGLGdDxIvp6w80TQza1NWxNcdjFVW&#10;3hMQTaWwpIcy8gQl4lFcGJ+gaBqVQdEciplGAqIZFBENacmnxzMu93h487TJbXKBw3MpuKBjb3X9&#10;p0t2YHjAsfRIxS7WIwz2e7DfZ9tvKgxp2W/8Cubs2vZbVdI1s+ks3Lzs7TeO+vD2u2noCl20ARP2&#10;YvPNmfgu643iig7rTYFwAqFtt1xOm2Bo203ZhgRDW+6aaqXSdmjLbbZDG24u3UoxdNxL1j9ph456&#10;+XKLFCNKMpggUYqBXIiAfHouJBtOQs+w13d+iaB76cwOVS92TxgO8E5Q/cXhGI8StMe7FP8pzknC&#10;sfCK/Zf+U4QkMupZaBIHhkyHTHaP4D+HKGU/3NL1p+fLb+ki0tX2ckyDr+7lZjhSGiYVtgA/TCYo&#10;xmHn4r2cPnB6NnV592u4OckZdPm5QhaRtYhOQpKDSUEiT8eJ9RRFuzpO96YwkbPjzHoKo70dZ7JT&#10;GO3vUP+NlGgKox1e5oRY7fKAYONETg+Fp5Z2IreXR9JqLuyzfYn6hAUBvsbd6Fp8YhVln1MVUQ4p&#10;ADGvsIC0rsmhGzha15x9FlUPLv0PW6R3Mb/AKOGEL0bCxQyD13GyDMMlTHsqLlySFkU3XfSBWk05&#10;2jB+Pbvwn8IyULdxjhhNVKCFgi0P4j8FzOWieyjSEL5/yhvhcD38+9v3+92PO+Jw0Y+4oN1dHwor&#10;K7zku/32w06iMxKGxHf0pz+AAMJj04/fb5f/cxhttl894lrl1ZeH3Wp5xLDmsd/+k/A8+XsfRG8f&#10;HkYfaYmkcZOinuHyXn9zp+coRTVuSpRX8S5u3Ck6mTVM0BH7PP49QWjq+RyVPsxylo/ffDyOlvSI&#10;aT2lQmTeCN5Mp/NWPvakHGohsbCXw2708Xm9wU+7w9ubx+Nxd/vmzWH5uHpeHK7BAUEMWhTwVymt&#10;gJ2ZOu1OCuwYlIOKTzvki/ks3DlCbPB6mY7CV3G8v3c9vWtnqmufNT+JaHIiB1emMJqcFBNKVhtA&#10;mgbizk0cw5gCaXJSjYkIGkCanADDRtL0pOYL3A0kzQWzSJoNAsNuU8QGccWs2buIDuLs2gzUORqP&#10;+GDBh0wa/YsIIWWZDJVHhJDv+rCAtM6JEFpAWuVKTQMj/HwZIQ0TzjnBrryeEroz7mBZOokcLpIj&#10;6gW70SnGbYIcrMJ5cmITs1wU16HxYzG7O2kmbC3RzJ6j6zCJiD52U9ZfnxjSy1qsd4+L0U+LNR2R&#10;h/9c99jlrr5awy9DJ4ft+un+26f1mv5ivRm9UOU9/Rx9Ef5G4I4fJQf5y5+w2x+OXy8Oj4LDz6Bm&#10;LW5Bjzb3/NPjanH/jfv5uHhay8/8+tBiohIHpk3007vt/c9gWsO5Qq88VwhDv8WZfpW1/Qq7IXGW&#10;I8+M2Rz3N/JTFGeSVBmzybpqsJTkxqontssPh+N3q+0zD+ufUNPEIyWUyZ3YDmZWyI6wn0sTSG3O&#10;5OrXc3kz2npppFg0ZUKB5+PIgNGMCVsqTRzNmOaUgDNwtPPmHfVGe7TzLqaZBkV8iTeVGkiaL6Ex&#10;dpMivlSA6ZmdiwhTHksTJpSK2lBa4cWUkoOGpiLCVOUGgNY5DnTNQGmt55C01vnAfqtNWus5IK10&#10;1aCBe/1huVd2JREWiQzhXSh35LVEvOnLqjVpJhNVoxFIZvJUkGmtsp2+jRNb0jYUUXZRIXdgzrw7&#10;x+d2j8EYdYJxu6EPN3PYz99tqQdxy2BkWG99crT7nHgaTrHr7INwMHdjaPapItVzEvVA5wY6d7z7&#10;+M/FHqlAZqjCS90/kPn6jVJg5JVbfA6/wjQgroyUo883HiTZSPMj+saT69G7l79u71dvbxYfjlu2&#10;Jp6IJRnGybgYV9gxCKwTn8Nt1Qi6JDk4L8et3CAs3WvpnBgmTdXabA6HdElbTpxQ0wuct/EySlE0&#10;uZiWIAQGjGZzvKUnhYmIBd8lY+BoXsEcLMXRtAI3JNntadOKFEaTClSpmr2KiByxkxQmYnFETlyn&#10;BnLyS8jJxQ4eL4ZX5zDAX+/f6SIjeEdZEsh6PXoU+VCZS1kxx2TcHV5ZMQFDiUaXPxahNlW4Zqkr&#10;Ke2XJyyGlAgNhs2H56+2yCPB2n7qd9fTqlbbh3KRT+QpkR+71Idi2lQ+KVKOy7q9kISVuRmlX+UQ&#10;fxw8eMWsiGyx7/KjTe3WBDN+lMP0FEY7Uj6rzsCJHKlcf8Yrdbo5sSelhSQDSHtS3tHqjg7QQNqV&#10;lrxkYwBpV4rlLyQg0p5FzpQv5zaAIm+KA7lMpMifIhdmd47GYUhlgWNlsCKFy5Vz6ZuL0iIYdhks&#10;rXQ5q87qotZ6wYVThraiYycnM76PzWiXVjwtPNr60qpv5Jq4FIvM1ElfOKPNxIJHO0mhd7buo4Mn&#10;C1RZ2Vha980408foTnsEuxmsSPdyiaTRR617XCdnN0sP+Xqaa5ZWvSQV0zEfnT1ZzYlCGiMiOnvS&#10;XYWXTGiq0Ayvp+LDQy0oPehxUaHZwej0yZLpsQWlzQxX5RnDNDp+spCbMlO10y7Q0HbO4KWqio6f&#10;JJLsmgRWFNLUi0efuT6levCTdUmY0CGs7wtn4hRRNqMEpYGt3fmkebcw1ELCfu2sWxgdJ2FfLt4t&#10;jBFFwn71rluYLCVJh1W3HnHXR6ybn6MRMniMfl43HSu+C8c69TTG9TTO4OVfj+tqYNPd6GR8qO2h&#10;ar5H3HU1rIb2iLtXKiE7RmePuOuqXIzbK06mgNoeyH43+h/0KjzoBIlWmuAXBGKwh9BUz/lVbiwU&#10;Qf0+J+o/JbfrtqmD33TGWHT0KJ5Z9VwhjwOTWExW6bJhHTiJdKHngCXwDZYDo+hsHbiEyIV0ke+k&#10;/3S1l64bYALdeDDS1I+TIfY4/tPhoYqT5cZ+S7H/3n86ORfuTnpOAHOcHp63s3kuPQ6v2inmrsKD&#10;x+wUI0+NvsIbdoq56lZ4uk4xmcVDMD7UJ/yrE9owHe1gnK3ItYNxlGkiUS12AIdFIzKnCXLKaOM3&#10;MEsSi+OAvEBDfF781RltMYo6YtVEmYjklA2EloC9CnT0jAv1psTbUxRY24BS8iHarFn9IB2UZFA0&#10;NZbzshIUHY/I+eBJj6Da0BYi2KlWdAx40spnzq6Fj11yxA/mF6gMBsfrmQyFY3A9MsCybMFdqNcj&#10;RakRYijdK8uDexrWW38f662woW33xGUH13ZPxRjH5gp7x5bTGts3Yvekr+VD2vh67knObNU+oe2e&#10;5I5mLaHdk6S7pLGnTDIsRjD3ci0fx+kaRHsnG0Q7J2xswC12CUjknCRd1m6Kdk7IqFko2jmRn0x1&#10;op2TXMuXNCXKDEsOqd2UKC9MPk469Jn7uGxaxc4gXewSaT8FXCJ0/3qXKIFnz4nCItRzghu1Bg4x&#10;jAQfkvpPCU0lcO7ZTTl4zcFr/j68JsZ022uyvby210QZUuEOC6/1Nka/ERLX16JQyUV1tAAbcqgX&#10;hXV0NRq23EvGRvu0tuuconEcZZ48o/adWRztPjm2S3G0+6waPpMgbQ+6fnLDtAxpNEi7UBxnYXdM&#10;O1FsnjOBtBct5+QBDQ1pR4rqExspcqUlrxoaUJE3pRunzFZFq6y0Pmw2i9JmQVNlWWawtNIx9DJY&#10;Wut0y6HdLq33Qo7LSF9gtMpayd1w6VigvGVoPdW7233Uuq95pdwYDtEqa66L0SKrrEBaUNFYz4ys&#10;6JDkSa6H0RprSTstjAFBtRRBDY3cHJkqC6W+Jyk5zCPVO92QcILiFXyrg1rvuUZprU/5nGwDKVph&#10;zSBFC6zAsMcVrbiElmdGAgX0QWbKp05abYpGu63yaHk13zut8lzvYo3TorbVJq1xOaomfXnx7X5y&#10;AVs6DtLb/YwhRRsbg6YmfDa50SpaXwhSuHbRHJ1YTDoJ4cpZu4O0RBKguADAapUe6DXvwrZapbWO&#10;IwEyzdJ6r7hewsLSei9wnafdRT3WSz6B3cCiwuHQxZJ3Fhl9jG/34w1YFpbWfIljd8x2xbf7wVma&#10;Y4uuCTm1a5bpI61NBaki2y6t+4qTr1Yfte65jsPqolZ91WSYB658OjVL7vFNh3x0ux/aY2srvd1P&#10;kIYw1a7ksMPUfFSLIYuA7/M9tj6rGZdBvgskvbu2gBw5KfKzLXTIKpLuwCXNhLMbuxU53O5HNTJW&#10;kdZwu9+RKtooT7ZbHB/p7AByY7yiBKdg5c/4eww+X1uQ24fo5bqLIxDZ8lAOI9mnxfynpMfoGEYa&#10;8TjpQYrH/Nf+U8QQlbJY37YHhJwiJ8ci5Ze83GoWAsbO5yJUZDy6XbCrfQgDWQ6BXrccjnqg7iKI&#10;65Rzj+0rVPHrDj1PpZgID0Vg1flQV4HS9BQXCRhChk4wJxUIiH+f/lPeq2gDgUwnlryD857Y9JQo&#10;UQDMuuh+Uf56P2i4673jWj9+neEkKd89/yndRI6YxfqOT3E1eiDznU8FjWc8EPVOOVB0kUNqoKsX&#10;oN8sV4RtDL75/tPNQncJBMhzJx5oM+P1lFmBErNYzwWg3t60nzlsQMI7XdwOZ7L8hpt4Md3b6XG2&#10;I79ienwyH9fj9qksE5zKAqpI+49w2BldGCjz+6LkOOUZZGGsKzNeyNkCWkSH8pRDSUF0BqWgBIqB&#10;ooN4CuFTlCiApzyTgaLDd+w/sGBgPEMewF0SyC9Rd0mH7pytSluj4/ai4iORU9VECXEpCHP1AaeF&#10;hTgdzhtyjI5F6XA+siZtUpQMB4atomjLETLmlo5ocTMoqUDuwlQ2FeefpChPbLRJq7vgNLHVO63w&#10;DJBWuLskMHlvURKc0vxpg+IUOC3mG+2JthnZEyPKfyuYIdtih2RDtiUXrNrbSi4ul8DQp3iPRrcV&#10;7wn39p4jF+0JwZW6mmw4JXQUi1ldLJMMGPxV3yWBws9hUDvBXLx1umvMM1X/KYyVVIBnugmebb/f&#10;ywFC2tkDF1z2hFsi1cPNpZsIM7oeGL8i37WB+EJnA/Hlc5t/q9NrMI/axJd5zNWJL7YOkQ+nEL0s&#10;USXSqqaMrhqspyHuvpz4ciitKSBmaOA25N4R6/O4OxE3zXvPuWqQ+FiKonlvycX+SVM0GcMqpYWi&#10;mRjzlQQEr9Doz6fHVi73m3jztInwErdJS/40hnnM5P2O5El6pAYvMFQH/j6qAxGktb0Ac76re4FT&#10;dSBuQKgpA8im11cH6gsLcY2Cz5Ze7ATS0LxlMyUxq72E9gGUtUggotTHFLY7xdAewMTQ9p8LPVIM&#10;bf8pB5O0Q5v/mvxZiqFjcPIhCYaOwOXg/2RHWZTwMEGidMepIZ+eI8qu8kLP8A0XncZwsZPDcICP&#10;wxh4fWgICIqteJRkXZwIyVjLCkmQeVYwFEoMfDTkPyXgG3zl4Ct/H74StrLtK3mN++q+EmWEbn2x&#10;KSpyl7GvnOJ8AvgPPqrsqgd+ShZE+8J2xORW67VI212mIJG/5Ay2HM6iUbTD5AR2CqNdJt8sYzRG&#10;+0yp405CPO01cbMOcsVpa7TbRH4bhYwJjHacQLBxItcp9ycmQJHzzCNpNRd8gWKKpBXNFwsZXYuW&#10;CqQEPwXSqubjsSwgrWuiBamOoop5zqeLqgdi8IfNp1/MUjBKOIWNkXAxT+GBm6UgLgUcVlI9rfCf&#10;Lp+MSQPOg+twutK21GpiRmH8ehD/KWCueqdPzB2YhcqmrmeSYcAzew7AGejRQI/66NHpfkA+gzzc&#10;nsi/f3lPx87AF+8Xu8en5deL40L/m//idlVuH7fr+9X+i/8HAAD//wMAUEsDBBQABgAIAAAAIQBP&#10;95Uy3QAAAAYBAAAPAAAAZHJzL2Rvd25yZXYueG1sTI/NTsMwEITvSLyDtUjcqFNaShXiVKgVINED&#10;IuUB3HjzI+x1ZLtpeHsWLnAZaTWjmW+LzeSsGDHE3pOC+SwDgVR701Or4OPwdLMGEZMmo60nVPCF&#10;ETbl5UWhc+PP9I5jlVrBJRRzraBLaciljHWHTseZH5DYa3xwOvEZWmmCPnO5s/I2y1bS6Z54odMD&#10;bjusP6uTU/CyC7vXOKa3bO2ft/vKNs2hGpW6vpoeH0AknNJfGH7wGR1KZjr6E5korAJ+JP0qe4vl&#10;3QrEkUPLxf0cZFnI//jlNwAAAP//AwBQSwECLQAUAAYACAAAACEAtoM4kv4AAADhAQAAEwAAAAAA&#10;AAAAAAAAAAAAAAAAW0NvbnRlbnRfVHlwZXNdLnhtbFBLAQItABQABgAIAAAAIQA4/SH/1gAAAJQB&#10;AAALAAAAAAAAAAAAAAAAAC8BAABfcmVscy8ucmVsc1BLAQItABQABgAIAAAAIQAtOT1SVSQAAIAE&#10;AQAOAAAAAAAAAAAAAAAAAC4CAABkcnMvZTJvRG9jLnhtbFBLAQItABQABgAIAAAAIQBP95Uy3QAA&#10;AAYBAAAPAAAAAAAAAAAAAAAAAK8mAABkcnMvZG93bnJldi54bWxQSwUGAAAAAAQABADzAAAAuScA&#10;AAAA&#10;">
                    <v:rect id="Rectangle 3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pu+YxQAAANoAAAAPAAAAZHJzL2Rvd25yZXYueG1sRI9Ba8JA&#10;FITvBf/D8oTe6kYLUqOriCC0FCnVIO3tmX3NpmbfhuzWpP56VxA8DjPzDTNbdLYSJ2p86VjBcJCA&#10;IM6dLrlQkO3WTy8gfEDWWDkmBf/kYTHvPcww1a7lTzptQyEihH2KCkwIdSqlzw1Z9ANXE0fvxzUW&#10;Q5RNIXWDbYTbSo6SZCwtlhwXDNa0MpQft39Wgfs9T7L3dnM87Mwk33+Piq+3j1apx363nIII1IV7&#10;+NZ+1Qqe4Xol3gA5vwAAAP//AwBQSwECLQAUAAYACAAAACEA2+H2y+4AAACFAQAAEwAAAAAAAAAA&#10;AAAAAAAAAAAAW0NvbnRlbnRfVHlwZXNdLnhtbFBLAQItABQABgAIAAAAIQBa9CxbvwAAABUBAAAL&#10;AAAAAAAAAAAAAAAAAB8BAABfcmVscy8ucmVsc1BLAQItABQABgAIAAAAIQA/pu+YxQAAANoAAAAP&#10;AAAAAAAAAAAAAAAAAAcCAABkcnMvZG93bnJldi54bWxQSwUGAAAAAAMAAwC3AAAA+QIAAAAA&#10;" fillcolor="#44546a [3215]" stroked="f" strokeweight="1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8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9JM4xAAAANoAAAAPAAAAZHJzL2Rvd25yZXYueG1sRI/dasJA&#10;FITvhb7DcgTv6iYqpURX8QfBC+2P+gDH7DGJzZ4N2dVEn75bKHg5zMw3zGTWmlLcqHaFZQVxPwJB&#10;nFpdcKbgeFi/voNwHlljaZkU3MnBbPrSmWCibcPfdNv7TAQIuwQV5N5XiZQuzcmg69uKOHhnWxv0&#10;QdaZ1DU2AW5KOYiiN2mw4LCQY0XLnNKf/dUoMPE2Xizax8dnc/kanqqrb6LVTqlet52PQXhq/TP8&#10;395oBSP4uxJugJz+AgAA//8DAFBLAQItABQABgAIAAAAIQDb4fbL7gAAAIUBAAATAAAAAAAAAAAA&#10;AAAAAAAAAABbQ29udGVudF9UeXBlc10ueG1sUEsBAi0AFAAGAAgAAAAhAFr0LFu/AAAAFQEAAAsA&#10;AAAAAAAAAAAAAAAAHwEAAF9yZWxzLy5yZWxzUEsBAi0AFAAGAAgAAAAhACL0kzjEAAAA2gAAAA8A&#10;AAAAAAAAAAAAAAAABwIAAGRycy9kb3ducmV2LnhtbFBLBQYAAAAAAwADALcAAAD4AgAAAAA=&#10;" adj="18883" fillcolor="#4472c4 [3204]" stroked="f" strokeweight="1pt">
                      <v:textbox inset=",0,14.4pt,0">
                        <w:txbxContent>
                          <w:p w14:paraId="450805C9" w14:textId="77777777" w:rsidR="006521F1" w:rsidRDefault="006521F1">
                            <w:pPr>
                              <w:pStyle w:val="NoSpacing"/>
                              <w:jc w:val="right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sdt>
                              <w:sdtPr>
                                <w:rPr>
                                  <w:color w:val="FFFFFF" w:themeColor="background1"/>
                                  <w:sz w:val="28"/>
                                  <w:szCs w:val="28"/>
                                </w:rPr>
                                <w:alias w:val="Date"/>
                                <w:tag w:val=""/>
                                <w:id w:val="-650599894"/>
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<w:date>
                                  <w:dateFormat w:val="M/d/yyyy"/>
                                  <w:lid w:val="en-US"/>
                                  <w:storeMappedDataAs w:val="dateTime"/>
                                  <w:calendar w:val="gregorian"/>
                                </w:date>
                              </w:sdtPr>
                              <w:sdtContent>
                                <w:r w:rsidRPr="00552529"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&lt;Date&gt;</w:t>
                                </w:r>
                              </w:sdtContent>
                            </w:sdt>
                          </w:p>
                        </w:txbxContent>
                      </v:textbox>
                    </v:shape>
                    <v:group id="Group 5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    <v:group id="Group 6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      <o:lock v:ext="edit" aspectratio="t"/>
                        <v:shape id="Freeform 20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IM3mvAAAANsAAAAPAAAAZHJzL2Rvd25yZXYueG1sRE+7CsIw&#10;FN0F/yFcwUU01UGkGkVEqY6+9ktzbavNTWlirX69GQTHw3kvVq0pRUO1KywrGI8iEMSp1QVnCi7n&#10;3XAGwnlkjaVlUvAmB6tlt7PAWNsXH6k5+UyEEHYxKsi9r2IpXZqTQTeyFXHgbrY26AOsM6lrfIVw&#10;U8pJFE2lwYJDQ44VbXJKH6enUaA/58Q2Jsk2g+the1sns31yd0r1e+16DsJT6//in3uvFUzC+vAl&#10;/AC5/AIAAP//AwBQSwECLQAUAAYACAAAACEA2+H2y+4AAACFAQAAEwAAAAAAAAAAAAAAAAAAAAAA&#10;W0NvbnRlbnRfVHlwZXNdLnhtbFBLAQItABQABgAIAAAAIQBa9CxbvwAAABUBAAALAAAAAAAAAAAA&#10;AAAAAB8BAABfcmVscy8ucmVsc1BLAQItABQABgAIAAAAIQCUIM3mvAAAANsAAAAPAAAAAAAAAAAA&#10;AAAAAAcCAABkcnMvZG93bnJldi54bWxQSwUGAAAAAAMAAwC3AAAA8AIAAAAA&#10;" path="m,l39,152,84,304r38,113l122,440,76,306,39,180,6,53,,xe" fillcolor="#44546a [3215]" strokecolor="#44546a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97nwgAAANsAAAAPAAAAZHJzL2Rvd25yZXYueG1sRI9Bi8Iw&#10;FITvgv8hPGFvmiooSzVKV1C87EHXH/Bsnk3X5qUk0Xb//UYQPA4z8w2z2vS2EQ/yoXasYDrJQBCX&#10;TtdcKTj/7MafIEJE1tg4JgV/FGCzHg5WmGvX8ZEep1iJBOGQowITY5tLGUpDFsPEtcTJuzpvMSbp&#10;K6k9dgluGznLsoW0WHNaMNjS1lB5O92tgrtebPfzeX/7vXSu8Nfvr+LgjFIfo75YgojUx3f41T5o&#10;BbMpPL+kHyDX/wAAAP//AwBQSwECLQAUAAYACAAAACEA2+H2y+4AAACFAQAAEwAAAAAAAAAAAAAA&#10;AAAAAAAAW0NvbnRlbnRfVHlwZXNdLnhtbFBLAQItABQABgAIAAAAIQBa9CxbvwAAABUBAAALAAAA&#10;AAAAAAAAAAAAAB8BAABfcmVscy8ucmVsc1BLAQItABQABgAIAAAAIQCuQ97nwgAAANsAAAAPAAAA&#10;AAAAAAAAAAAAAAcCAABkcnMvZG93bnJldi54bWxQSwUGAAAAAAMAAwC3AAAA9gIAAAAA&#10;" path="m,l8,19,37,93r30,74l116,269r-8,l60,169,30,98,1,25,,xe" fillcolor="#44546a [3215]" strokecolor="#44546a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ikkwwAAANsAAAAPAAAAZHJzL2Rvd25yZXYueG1sRI/disIw&#10;FITvF3yHcATv1nSriFSjLAsLKsLiD4J3h+bYVpuTkkStb28WBC+HmfmGmc5bU4sbOV9ZVvDVT0AQ&#10;51ZXXCjY734/xyB8QNZYWyYFD/Iwn3U+pphpe+cN3bahEBHCPkMFZQhNJqXPSzLo+7Yhjt7JOoMh&#10;SldI7fAe4aaWaZKMpMGK40KJDf2UlF+2V6Pgb/g44/JqNulglywdrpvF6nBUqtdtvycgArXhHX61&#10;F1pBmsL/l/gD5OwJAAD//wMAUEsBAi0AFAAGAAgAAAAhANvh9svuAAAAhQEAABMAAAAAAAAAAAAA&#10;AAAAAAAAAFtDb250ZW50X1R5cGVzXS54bWxQSwECLQAUAAYACAAAACEAWvQsW78AAAAVAQAACwAA&#10;AAAAAAAAAAAAAAAfAQAAX3JlbHMvLnJlbHNQSwECLQAUAAYACAAAACEAgNopJMMAAADbAAAADwAA&#10;AAAAAAAAAAAAAAAHAgAAZHJzL2Rvd25yZXYueG1sUEsFBgAAAAADAAMAtwAAAPcCAAAAAA==&#10;" path="m,l,,1,79r2,80l12,317,23,476,39,634,58,792,83,948r24,138l135,1223r5,49l138,1262,105,1106,77,949,53,792,35,634,20,476,9,317,2,159,,79,,xe" fillcolor="#44546a [3215]" strokecolor="#44546a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q20wAAAANsAAAAPAAAAZHJzL2Rvd25yZXYueG1sRE/LasJA&#10;FN0X/IfhCt3VSSKUEh1FBDELN7UVt5fMNQlm7sTMmNfXdwqFLg/nvd4OphYdta6yrCBeRCCIc6sr&#10;LhR8fx3ePkA4j6yxtkwKRnKw3cxe1phq2/MndWdfiBDCLkUFpfdNKqXLSzLoFrYhDtzNtgZ9gG0h&#10;dYt9CDe1TKLoXRqsODSU2NC+pPx+fhoF12KKmuTh4/h4GcOwqdLZaVTqdT7sViA8Df5f/OfOtIJk&#10;Cb9fwg+Qmx8AAAD//wMAUEsBAi0AFAAGAAgAAAAhANvh9svuAAAAhQEAABMAAAAAAAAAAAAAAAAA&#10;AAAAAFtDb250ZW50X1R5cGVzXS54bWxQSwECLQAUAAYACAAAACEAWvQsW78AAAAVAQAACwAAAAAA&#10;AAAAAAAAAAAfAQAAX3JlbHMvLnJlbHNQSwECLQAUAAYACAAAACEAHBqttMAAAADbAAAADwAAAAAA&#10;AAAAAAAAAAAHAgAAZHJzL2Rvd25yZXYueG1sUEsFBgAAAAADAAMAtwAAAPQCAAAAAA==&#10;" path="m45,r,l35,66r-9,67l14,267,6,401,3,534,6,669r8,134l18,854r,-3l9,814,8,803,1,669,,534,3,401,12,267,25,132,34,66,45,xe" fillcolor="#44546a [3215]" strokecolor="#44546a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tfI5xAAAANsAAAAPAAAAZHJzL2Rvd25yZXYueG1sRI9La8Mw&#10;EITvgfwHsYHeErmmTVLHciiFltKc8iDQ28ZaP6i1MpKauP++CgRyHGbmGyZfD6YTZ3K+tazgcZaA&#10;IC6tbrlWcNi/T5cgfEDW2FkmBX/kYV2MRzlm2l54S+ddqEWEsM9QQRNCn0npy4YM+pntiaNXWWcw&#10;ROlqqR1eItx0Mk2SuTTYclxosKe3hsqf3a9RYCW5io6L9iX9MvNN+P6onk9GqYfJ8LoCEWgI9/Ct&#10;/akVpE9w/RJ/gCz+AQAA//8DAFBLAQItABQABgAIAAAAIQDb4fbL7gAAAIUBAAATAAAAAAAAAAAA&#10;AAAAAAAAAABbQ29udGVudF9UeXBlc10ueG1sUEsBAi0AFAAGAAgAAAAhAFr0LFu/AAAAFQEAAAsA&#10;AAAAAAAAAAAAAAAAHwEAAF9yZWxzLy5yZWxzUEsBAi0AFAAGAAgAAAAhAP218jnEAAAA2wAAAA8A&#10;AAAAAAAAAAAAAAAABwIAAGRycy9kb3ducmV2LnhtbFBLBQYAAAAAAwADALcAAAD4AgAAAAA=&#10;" path="m,l10,44r11,82l34,207r19,86l75,380r25,86l120,521r21,55l152,618r2,11l140,595,115,532,93,468,67,383,47,295,28,207,12,104,,xe" fillcolor="#44546a [3215]" strokecolor="#44546a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0DRwwQAAANsAAAAPAAAAZHJzL2Rvd25yZXYueG1sRI9BawIx&#10;FITvBf9DeIK3mlVqKVujVEGoR63t+bl53YTdvCxJ1PXfG0HwOMzMN8x82btWnClE61nBZFyAIK68&#10;tlwrOPxsXj9AxISssfVMCq4UYbkYvMyx1P7COzrvUy0yhGOJCkxKXSllrAw5jGPfEWfv3weHKctQ&#10;Sx3wkuGuldOieJcOLecFgx2tDVXN/uQUBJNWzWEWVm/N+m+7OVp7/PVWqdGw//oEkahPz/Cj/a0V&#10;TGdw/5J/gFzcAAAA//8DAFBLAQItABQABgAIAAAAIQDb4fbL7gAAAIUBAAATAAAAAAAAAAAAAAAA&#10;AAAAAABbQ29udGVudF9UeXBlc10ueG1sUEsBAi0AFAAGAAgAAAAhAFr0LFu/AAAAFQEAAAsAAAAA&#10;AAAAAAAAAAAAHwEAAF9yZWxzLy5yZWxzUEsBAi0AFAAGAAgAAAAhAK3QNHDBAAAA2wAAAA8AAAAA&#10;AAAAAAAAAAAABwIAAGRycy9kb3ducmV2LnhtbFBLBQYAAAAAAwADALcAAAD1AgAAAAA=&#10;" path="m,l33,69r-9,l12,35,,xe" fillcolor="#44546a [3215]" strokecolor="#44546a [3215]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UFONwQAAANsAAAAPAAAAZHJzL2Rvd25yZXYueG1sRI9Bi8Iw&#10;FITvC/6H8AQvi6brQaQaRYXdehOrP+DRPNti8lKSbK3/3iwseBxm5htmvR2sET350DpW8DXLQBBX&#10;TrdcK7hevqdLECEiazSOScGTAmw3o4815to9+Ex9GWuRIBxyVNDE2OVShqohi2HmOuLk3Zy3GJP0&#10;tdQeHwlujZxn2UJabDktNNjRoaHqXv5aBab8dD+XjupTfyycee6LG/lCqcl42K1ARBriO/zfPmoF&#10;8wX8fUk/QG5eAAAA//8DAFBLAQItABQABgAIAAAAIQDb4fbL7gAAAIUBAAATAAAAAAAAAAAAAAAA&#10;AAAAAABbQ29udGVudF9UeXBlc10ueG1sUEsBAi0AFAAGAAgAAAAhAFr0LFu/AAAAFQEAAAsAAAAA&#10;AAAAAAAAAAAAHwEAAF9yZWxzLy5yZWxzUEsBAi0AFAAGAAgAAAAhADVQU43BAAAA2wAAAA8AAAAA&#10;AAAAAAAAAAAABwIAAGRycy9kb3ducmV2LnhtbFBLBQYAAAAAAwADALcAAAD1AgAAAAA=&#10;" path="m,l9,37r,3l15,93,5,49,,xe" fillcolor="#44546a [3215]" strokecolor="#44546a [3215]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LRJxwwAAANsAAAAPAAAAZHJzL2Rvd25yZXYueG1sRI9BSwMx&#10;FITvQv9DeAVvNtuCVdamxSqCJ8UqiLfH5jVZ3byEJG62/94IgsdhZr5hNrvJDWKkmHrPCpaLBgRx&#10;53XPRsHb68PFNYiUkTUOnknBiRLstrOzDbbaF36h8ZCNqBBOLSqwOYdWytRZcpgWPhBX7+ijw1xl&#10;NFJHLBXuBrlqmrV02HNdsBjozlL3dfh2Ct7XpoTLYj8+Q9mfzPP98SnaUanz+XR7AyLTlP/Df+1H&#10;rWB1Bb9f6g+Q2x8AAAD//wMAUEsBAi0AFAAGAAgAAAAhANvh9svuAAAAhQEAABMAAAAAAAAAAAAA&#10;AAAAAAAAAFtDb250ZW50X1R5cGVzXS54bWxQSwECLQAUAAYACAAAACEAWvQsW78AAAAVAQAACwAA&#10;AAAAAAAAAAAAAAAfAQAAX3JlbHMvLnJlbHNQSwECLQAUAAYACAAAACEAiC0SccMAAADbAAAADwAA&#10;AAAAAAAAAAAAAAAHAgAAZHJzL2Rvd25yZXYueG1sUEsFBgAAAAADAAMAtwAAAPcCAAAAAA==&#10;" path="m394,r,l356,38,319,77r-35,40l249,160r-42,58l168,276r-37,63l98,402,69,467,45,535,26,604,14,673,7,746,6,766,,749r1,-5l7,673,21,603,40,533,65,466,94,400r33,-64l164,275r40,-60l248,158r34,-42l318,76,354,37,394,xe" fillcolor="#44546a [3215]" strokecolor="#44546a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NF7wwAAANsAAAAPAAAAZHJzL2Rvd25yZXYueG1sRE/Pa8Iw&#10;FL4L/g/hCV5kpsthjM4ooujGxqDqGHh7Ns+22LyUJmq7v345DHb8+H7PFp2txY1aXznW8DhNQBDn&#10;zlRcaPg6bB6eQfiAbLB2TBp68rCYDwczTI27845u+1CIGMI+RQ1lCE0qpc9LsuinriGO3Nm1FkOE&#10;bSFNi/cYbmupkuRJWqw4NpTY0Kqk/LK/Wg2f7+HIkyw7qZ/X7Xrbf6uPrFdaj0fd8gVEoC78i//c&#10;b0aDimPjl/gD5PwXAAD//wMAUEsBAi0AFAAGAAgAAAAhANvh9svuAAAAhQEAABMAAAAAAAAAAAAA&#10;AAAAAAAAAFtDb250ZW50X1R5cGVzXS54bWxQSwECLQAUAAYACAAAACEAWvQsW78AAAAVAQAACwAA&#10;AAAAAAAAAAAAAAAfAQAAX3JlbHMvLnJlbHNQSwECLQAUAAYACAAAACEAqjTRe8MAAADbAAAADwAA&#10;AAAAAAAAAAAAAAAHAgAAZHJzL2Rvd25yZXYueG1sUEsFBgAAAAADAAMAtwAAAPcCAAAAAA==&#10;" path="m,l6,16r1,3l11,80r9,52l33,185r3,9l21,161,15,145,5,81,1,41,,xe" fillcolor="#44546a [3215]" strokecolor="#44546a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56i/xQAAANsAAAAPAAAAZHJzL2Rvd25yZXYueG1sRI9Pa8JA&#10;FMTvQr/D8gq96cZQio2uokL9cyqmPcTbI/vMBrNvY3ar6bd3hUKPw8z8hpktetuIK3W+dqxgPEpA&#10;EJdO11wp+P76GE5A+ICssXFMCn7Jw2L+NJhhpt2ND3TNQyUihH2GCkwIbSalLw1Z9CPXEkfv5DqL&#10;IcqukrrDW4TbRqZJ8iYt1hwXDLa0NlSe8x+r4LLc7PX2+Hr8zCeHYmUuxSbdF0q9PPfLKYhAffgP&#10;/7V3WkH6Do8v8QfI+R0AAP//AwBQSwECLQAUAAYACAAAACEA2+H2y+4AAACFAQAAEwAAAAAAAAAA&#10;AAAAAAAAAAAAW0NvbnRlbnRfVHlwZXNdLnhtbFBLAQItABQABgAIAAAAIQBa9CxbvwAAABUBAAAL&#10;AAAAAAAAAAAAAAAAAB8BAABfcmVscy8ucmVsc1BLAQItABQABgAIAAAAIQCo56i/xQAAANsAAAAP&#10;AAAAAAAAAAAAAAAAAAcCAABkcnMvZG93bnJldi54bWxQSwUGAAAAAAMAAwC3AAAA+QIAAAAA&#10;" path="m,l31,65r-8,l,xe" fillcolor="#44546a [3215]" strokecolor="#44546a [3215]" strokeweight="0">
                          <v:path arrowok="t" o:connecttype="custom" o:connectlocs="0,0;49213,103188;36513,103188;0,0" o:connectangles="0,0,0,0"/>
                        </v:shape>
                        <v:shape id="Freeform 30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7psuwQAAANsAAAAPAAAAZHJzL2Rvd25yZXYueG1sRE/Pa8Iw&#10;FL4P/B/CE7zNVAXnOqOoIHgStDrY7dE822rzUpOo3f56cxh4/Ph+T+etqcWdnK8sKxj0ExDEudUV&#10;FwoO2fp9AsIHZI21ZVLwSx7ms87bFFNtH7yj+z4UIoawT1FBGUKTSunzkgz6vm2II3eyzmCI0BVS&#10;O3zEcFPLYZKMpcGKY0OJDa1Kyi/7m1Fw3vzxz/Zjub42n1wti3N2/HaZUr1uu/gCEagNL/G/e6MV&#10;jOL6+CX+ADl7AgAA//8DAFBLAQItABQABgAIAAAAIQDb4fbL7gAAAIUBAAATAAAAAAAAAAAAAAAA&#10;AAAAAABbQ29udGVudF9UeXBlc10ueG1sUEsBAi0AFAAGAAgAAAAhAFr0LFu/AAAAFQEAAAsAAAAA&#10;AAAAAAAAAAAAHwEAAF9yZWxzLy5yZWxzUEsBAi0AFAAGAAgAAAAhAGnumy7BAAAA2wAAAA8AAAAA&#10;AAAAAAAAAAAABwIAAGRycy9kb3ducmV2LnhtbFBLBQYAAAAAAwADALcAAAD1AgAAAAA=&#10;" path="m,l6,17,7,42,6,39,,23,,xe" fillcolor="#44546a [3215]" strokecolor="#44546a [3215]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q31DxQAAANsAAAAPAAAAZHJzL2Rvd25yZXYueG1sRI9Pa8JA&#10;FMTvQr/D8gq9mY0WiqSuYguiCIX659LbI/tMotm3cXc10U/fFQSPw8z8hhlPO1OLCzlfWVYwSFIQ&#10;xLnVFRcKdtt5fwTCB2SNtWVScCUP08lLb4yZti2v6bIJhYgQ9hkqKENoMil9XpJBn9iGOHp76wyG&#10;KF0htcM2wk0th2n6IQ1WHBdKbOi7pPy4ORsFts3PX+6vxtPsYBa3/U87XN1+lXp77WafIAJ14Rl+&#10;tJdawfsA7l/iD5CTfwAAAP//AwBQSwECLQAUAAYACAAAACEA2+H2y+4AAACFAQAAEwAAAAAAAAAA&#10;AAAAAAAAAAAAW0NvbnRlbnRfVHlwZXNdLnhtbFBLAQItABQABgAIAAAAIQBa9CxbvwAAABUBAAAL&#10;AAAAAAAAAAAAAAAAAB8BAABfcmVscy8ucmVsc1BLAQItABQABgAIAAAAIQC4q31DxQAAANsAAAAP&#10;AAAAAAAAAAAAAAAAAAcCAABkcnMvZG93bnJldi54bWxQSwUGAAAAAAMAAwC3AAAA+QIAAAAA&#10;" path="m,l6,16,21,49,33,84r12,34l44,118,13,53,11,42,,xe" fillcolor="#44546a [3215]" strokecolor="#44546a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7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      <o:lock v:ext="edit" aspectratio="t"/>
                        <v:shape id="Freeform 8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7hhuwgAAANoAAAAPAAAAZHJzL2Rvd25yZXYueG1sRE/JbsIw&#10;EL1X4h+sQeqtOPRQVQGDEBLLgaVsEsdRPCSBeJzGDrj9+vpQiePT24fjYCpxp8aVlhX0ewkI4szq&#10;knMFx8Ps7ROE88gaK8uk4IccjEedlyGm2j54R/e9z0UMYZeigsL7OpXSZQUZdD1bE0fuYhuDPsIm&#10;l7rBRww3lXxPkg9psOTYUGBN04Ky2741Cjbr3/N28dXOrqtgvtvTJszX26DUazdMBiA8Bf8U/7uX&#10;WkHcGq/EGyBHfwAAAP//AwBQSwECLQAUAAYACAAAACEA2+H2y+4AAACFAQAAEwAAAAAAAAAAAAAA&#10;AAAAAAAAW0NvbnRlbnRfVHlwZXNdLnhtbFBLAQItABQABgAIAAAAIQBa9CxbvwAAABUBAAALAAAA&#10;AAAAAAAAAAAAAB8BAABfcmVscy8ucmVsc1BLAQItABQABgAIAAAAIQCu7hhuwgAAANoAAAAPAAAA&#10;AAAAAAAAAAAAAAcCAABkcnMvZG93bnJldi54bWxQSwUGAAAAAAMAAwC3AAAA9gIAAAAA&#10;" path="m,l41,155,86,309r39,116l125,450,79,311,41,183,7,54,,xe" fillcolor="#44546a [3215]" strokecolor="#44546a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/ljpwgAAANoAAAAPAAAAZHJzL2Rvd25yZXYueG1sRI/RasJA&#10;FETfBf9huQVfRDcRlDa6ithK+6Q09QMu2Ws2NHs3ZDcx/n1XKPg4zMwZZrMbbC16an3lWEE6T0AQ&#10;F05XXCq4/BxnryB8QNZYOyYFd/Kw245HG8y0u/E39XkoRYSwz1CBCaHJpPSFIYt+7hri6F1dazFE&#10;2ZZSt3iLcFvLRZKspMWK44LBhg6Git+8swryE3fNx5Iv5/fzdLCfq9ReD6lSk5dhvwYRaAjP8H/7&#10;Syt4g8eVeAPk9g8AAP//AwBQSwECLQAUAAYACAAAACEA2+H2y+4AAACFAQAAEwAAAAAAAAAAAAAA&#10;AAAAAAAAW0NvbnRlbnRfVHlwZXNdLnhtbFBLAQItABQABgAIAAAAIQBa9CxbvwAAABUBAAALAAAA&#10;AAAAAAAAAAAAAB8BAABfcmVscy8ucmVsc1BLAQItABQABgAIAAAAIQDb/ljpwgAAANoAAAAPAAAA&#10;AAAAAAAAAAAAAAcCAABkcnMvZG93bnJldi54bWxQSwUGAAAAAAMAAwC3AAAA9gIAAAAA&#10;" path="m,l8,20,37,96r32,74l118,275r-9,l61,174,30,100,,26,,xe" fillcolor="#44546a [3215]" strokecolor="#44546a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jLfxQAAANsAAAAPAAAAZHJzL2Rvd25yZXYueG1sRI9PawJB&#10;DMXvhX6HIUJvddYKIltHEaG1p6XaHnqMO9k/uJMZdkZ320/fHARvCe/lvV9Wm9F16kp9bD0bmE0z&#10;UMSlty3XBr6/3p6XoGJCtth5JgO/FGGzfnxYYW79wAe6HlOtJIRjjgaalEKudSwbchinPhCLVvne&#10;YZK1r7XtcZBw1+mXLFtohy1LQ4OBdg2V5+PFGajeP89u/1P9LU+XYT/fFkWYh8KYp8m4fQWVaEx3&#10;8+36wwq+0MsvMoBe/wMAAP//AwBQSwECLQAUAAYACAAAACEA2+H2y+4AAACFAQAAEwAAAAAAAAAA&#10;AAAAAAAAAAAAW0NvbnRlbnRfVHlwZXNdLnhtbFBLAQItABQABgAIAAAAIQBa9CxbvwAAABUBAAAL&#10;AAAAAAAAAAAAAAAAAB8BAABfcmVscy8ucmVsc1BLAQItABQABgAIAAAAIQDlljLfxQAAANsAAAAP&#10;AAAAAAAAAAAAAAAAAAcCAABkcnMvZG93bnJldi54bWxQSwUGAAAAAAMAAwC3AAAA+QIAAAAA&#10;" path="m,l16,72r4,49l18,112,,31,,xe" fillcolor="#44546a [3215]" strokecolor="#44546a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FrkvgAAANsAAAAPAAAAZHJzL2Rvd25yZXYueG1sRE9Ni8Iw&#10;EL0v+B/CCN7WxCIq1SgiuCzCHnTX+9CMTbGZlCba+u/NguBtHu9zVpve1eJObag8a5iMFQjiwpuK&#10;Sw1/v/vPBYgQkQ3WnknDgwJs1oOPFebGd3yk+ymWIoVwyFGDjbHJpQyFJYdh7BvixF186zAm2JbS&#10;tNilcFfLTKmZdFhxarDY0M5ScT3dnAY+ZMFyF5SZ/Symj/nXWU32Z61Hw367BBGpj2/xy/1t0vwM&#10;/n9JB8j1EwAA//8DAFBLAQItABQABgAIAAAAIQDb4fbL7gAAAIUBAAATAAAAAAAAAAAAAAAAAAAA&#10;AABbQ29udGVudF9UeXBlc10ueG1sUEsBAi0AFAAGAAgAAAAhAFr0LFu/AAAAFQEAAAsAAAAAAAAA&#10;AAAAAAAAHwEAAF9yZWxzLy5yZWxzUEsBAi0AFAAGAAgAAAAhACl4WuS+AAAA2wAAAA8AAAAAAAAA&#10;AAAAAAAABwIAAGRycy9kb3ducmV2LnhtbFBLBQYAAAAAAwADALcAAADyAgAAAAA=&#10;" path="m,l11,46r11,83l36,211r19,90l76,389r27,87l123,533r21,55l155,632r3,11l142,608,118,544,95,478,69,391,47,302,29,212,13,107,,xe" fillcolor="#44546a [3215]" strokecolor="#44546a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87WwAAAANsAAAAPAAAAZHJzL2Rvd25yZXYueG1sRE/LqsIw&#10;EN0L/kMYwZ2mKohUo/jggrjR6wN0NzRjW2wmpcm19e+NcMHdHM5zZovGFOJJlcstKxj0IxDEidU5&#10;pwrOp5/eBITzyBoLy6TgRQ4W83ZrhrG2Nf/S8+hTEULYxagg876MpXRJRgZd35bEgbvbyqAPsEql&#10;rrAO4aaQwygaS4M5h4YMS1pnlDyOf0ZBeVht6vXN7fLLcNL412W7v6VXpbqdZjkF4anxX/G/e6vD&#10;/BF8fgkHyPkbAAD//wMAUEsBAi0AFAAGAAgAAAAhANvh9svuAAAAhQEAABMAAAAAAAAAAAAAAAAA&#10;AAAAAFtDb250ZW50X1R5cGVzXS54bWxQSwECLQAUAAYACAAAACEAWvQsW78AAAAVAQAACwAAAAAA&#10;AAAAAAAAAAAfAQAAX3JlbHMvLnJlbHNQSwECLQAUAAYACAAAACEA8IfO1sAAAADbAAAADwAAAAAA&#10;AAAAAAAAAAAHAgAAZHJzL2Rvd25yZXYueG1sUEsFBgAAAAADAAMAtwAAAPQCAAAAAA==&#10;" path="m,l33,71r-9,l11,36,,xe" fillcolor="#44546a [3215]" strokecolor="#44546a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SNMiwgAAANsAAAAPAAAAZHJzL2Rvd25yZXYueG1sRE/JasMw&#10;EL0X8g9iArnVctMSimM5hEAg4EPIUmhvY2tim1ojI6mO+/dVodDbPN46+WYyvRjJ+c6ygqckBUFc&#10;W91xo+B62T++gvABWWNvmRR8k4dNMXvIMdP2zicaz6ERMYR9hgraEIZMSl+3ZNAndiCO3M06gyFC&#10;10jt8B7DTS+XabqSBjuODS0OtGup/jx/GQVv5dENevmxr1bP28u7tKWmU6XUYj5t1yACTeFf/Oc+&#10;6Dj/BX5/iQfI4gcAAP//AwBQSwECLQAUAAYACAAAACEA2+H2y+4AAACFAQAAEwAAAAAAAAAAAAAA&#10;AAAAAAAAW0NvbnRlbnRfVHlwZXNdLnhtbFBLAQItABQABgAIAAAAIQBa9CxbvwAAABUBAAALAAAA&#10;AAAAAAAAAAAAAB8BAABfcmVscy8ucmVsc1BLAQItABQABgAIAAAAIQA1SNMiwgAAANsAAAAPAAAA&#10;AAAAAAAAAAAAAAcCAABkcnMvZG93bnJldi54bWxQSwUGAAAAAAMAAwC3AAAA9gIAAAAA&#10;" path="m,l8,37r,4l15,95,4,49,,xe" fillcolor="#44546a [3215]" strokecolor="#44546a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jcbZwwAAANsAAAAPAAAAZHJzL2Rvd25yZXYueG1sRE9La8JA&#10;EL4L/Q/LFHrTjaJSoptQ7AOpIJj20tuQHbNps7Mhu2r013cFwdt8fM9Z5r1txJE6XztWMB4lIIhL&#10;p2uuFHx/vQ+fQfiArLFxTArO5CHPHgZLTLU78Y6ORahEDGGfogITQptK6UtDFv3ItcSR27vOYoiw&#10;q6Tu8BTDbSMnSTKXFmuODQZbWhkq/4qDVTBdfR4ub9uJfi2mrH8/Nma8/TFKPT32LwsQgfpwF9/c&#10;ax3nz+D6SzxAZv8AAAD//wMAUEsBAi0AFAAGAAgAAAAhANvh9svuAAAAhQEAABMAAAAAAAAAAAAA&#10;AAAAAAAAAFtDb250ZW50X1R5cGVzXS54bWxQSwECLQAUAAYACAAAACEAWvQsW78AAAAVAQAACwAA&#10;AAAAAAAAAAAAAAAfAQAAX3JlbHMvLnJlbHNQSwECLQAUAAYACAAAACEAII3G2cMAAADbAAAADwAA&#10;AAAAAAAAAAAAAAAHAgAAZHJzL2Rvd25yZXYueG1sUEsFBgAAAAADAAMAtwAAAPcCAAAAAA==&#10;" path="m402,r,1l363,39,325,79r-35,42l255,164r-44,58l171,284r-38,62l100,411,71,478,45,546,27,617,13,689,7,761r,21l,765r1,-4l7,688,21,616,40,545,66,475,95,409r35,-66l167,281r42,-61l253,163r34,-43l324,78,362,38,402,xe" fillcolor="#44546a [3215]" strokecolor="#44546a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nGsjxAAAANsAAAAPAAAAZHJzL2Rvd25yZXYueG1sRI/LbsIw&#10;EEX3SPyDNZXYFadVeQUMiloqZdMFjw+YxtMkIh6H2Hn07zESErsZ3Xvu3NnsBlOJjhpXWlbwNo1A&#10;EGdWl5wrOJ++X5cgnEfWWFkmBf/kYLcdjzYYa9vzgbqjz0UIYRejgsL7OpbSZQUZdFNbEwftzzYG&#10;fVibXOoG+xBuKvkeRXNpsORwocCaPgvKLsfWhBq498uPRX6lpJt9taffVfpTrpSavAzJGoSnwT/N&#10;DzrVgZvD/ZcwgNzeAAAA//8DAFBLAQItABQABgAIAAAAIQDb4fbL7gAAAIUBAAATAAAAAAAAAAAA&#10;AAAAAAAAAABbQ29udGVudF9UeXBlc10ueG1sUEsBAi0AFAAGAAgAAAAhAFr0LFu/AAAAFQEAAAsA&#10;AAAAAAAAAAAAAAAAHwEAAF9yZWxzLy5yZWxzUEsBAi0AFAAGAAgAAAAhAPacayPEAAAA2wAAAA8A&#10;AAAAAAAAAAAAAAAABwIAAGRycy9kb3ducmV2LnhtbFBLBQYAAAAAAwADALcAAAD4AgAAAAA=&#10;" path="m,l6,15r1,3l12,80r9,54l33,188r4,8l22,162,15,146,5,81,1,40,,xe" fillcolor="#44546a [3215]" strokecolor="#44546a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2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uxYwgAAANsAAAAPAAAAZHJzL2Rvd25yZXYueG1sRE9NawIx&#10;EL0X/A9hBC9Ss3qodTWKSEt7kVINpb0Nybi7uJksm7hu/70pCL3N433OatO7WnTUhsqzgukkA0Fs&#10;vK24UKCPr4/PIEJEtlh7JgW/FGCzHjysMLf+yp/UHWIhUgiHHBWUMTa5lMGU5DBMfEOcuJNvHcYE&#10;20LaFq8p3NVylmVP0mHFqaHEhnYlmfPh4hTQd7fYf/xUZs76Resvuug3M1ZqNOy3SxCR+vgvvrvf&#10;bZo/h79f0gFyfQMAAP//AwBQSwECLQAUAAYACAAAACEA2+H2y+4AAACFAQAAEwAAAAAAAAAAAAAA&#10;AAAAAAAAW0NvbnRlbnRfVHlwZXNdLnhtbFBLAQItABQABgAIAAAAIQBa9CxbvwAAABUBAAALAAAA&#10;AAAAAAAAAAAAAB8BAABfcmVscy8ucmVsc1BLAQItABQABgAIAAAAIQBvLuxYwgAAANsAAAAPAAAA&#10;AAAAAAAAAAAAAAcCAABkcnMvZG93bnJldi54bWxQSwUGAAAAAAMAAwC3AAAA9gIAAAAA&#10;" path="m,l31,66r-7,l,xe" fillcolor="#44546a [3215]" strokecolor="#44546a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N6SywgAAANsAAAAPAAAAZHJzL2Rvd25yZXYueG1sRI9PawIx&#10;EMXvhX6HMAVvNasHKVujiFjoRbD+gR6HZNysbibLJurqp+8cCt5meG/e+8103odGXalLdWQDo2EB&#10;ithGV3NlYL/7ev8AlTKywyYyGbhTgvns9WWKpYs3/qHrNldKQjiVaMDn3JZaJ+spYBrGlli0Y+wC&#10;Zlm7SrsObxIeGj0uiokOWLM0eGxp6cmet5dgoPYnXB8eNuFBr/bRnja/mipjBm/94hNUpj4/zf/X&#10;307wBVZ+kQH07A8AAP//AwBQSwECLQAUAAYACAAAACEA2+H2y+4AAACFAQAAEwAAAAAAAAAAAAAA&#10;AAAAAAAAW0NvbnRlbnRfVHlwZXNdLnhtbFBLAQItABQABgAIAAAAIQBa9CxbvwAAABUBAAALAAAA&#10;AAAAAAAAAAAAAB8BAABfcmVscy8ucmVsc1BLAQItABQABgAIAAAAIQCTN6SywgAAANsAAAAPAAAA&#10;AAAAAAAAAAAAAAcCAABkcnMvZG93bnJldi54bWxQSwUGAAAAAAMAAwC3AAAA9gIAAAAA&#10;" path="m,l7,17r,26l6,40,,25,,xe" fillcolor="#44546a [3215]" strokecolor="#44546a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jQkBvwAAANsAAAAPAAAAZHJzL2Rvd25yZXYueG1sRE9Ni8Iw&#10;EL0L/ocwgjdN3YNoNYoKC7I96Qpex2Zsis0kNFmt/94Iwt7m8T5nue5sI+7Uhtqxgsk4A0FcOl1z&#10;peD0+z2agQgRWWPjmBQ8KcB61e8tMdfuwQe6H2MlUgiHHBWYGH0uZSgNWQxj54kTd3WtxZhgW0nd&#10;4iOF20Z+ZdlUWqw5NRj0tDNU3o5/VkGxNfO6OvxMiq2c+osvzvvN6azUcNBtFiAidfFf/HHvdZo/&#10;h/cv6QC5egEAAP//AwBQSwECLQAUAAYACAAAACEA2+H2y+4AAACFAQAAEwAAAAAAAAAAAAAAAAAA&#10;AAAAW0NvbnRlbnRfVHlwZXNdLnhtbFBLAQItABQABgAIAAAAIQBa9CxbvwAAABUBAAALAAAAAAAA&#10;AAAAAAAAAB8BAABfcmVscy8ucmVsc1BLAQItABQABgAIAAAAIQC+jQkBvwAAANsAAAAPAAAAAAAA&#10;AAAAAAAAAAcCAABkcnMvZG93bnJldi54bWxQSwUGAAAAAAMAAwC3AAAA8wIAAAAA&#10;" path="m,l7,16,22,50,33,86r13,35l45,121,14,55,11,44,,xe" fillcolor="#44546a [3215]" strokecolor="#44546a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 w:rsidRPr="006930C1">
            <w:rPr>
              <w:rFonts w:ascii="Times New Roman" w:hAnsi="Times New Roman" w:cs="Times New Roman"/>
              <w:noProof/>
              <w:sz w:val="24"/>
              <w:szCs w:val="24"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6534C10D" wp14:editId="33DEF10E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2639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8000</wp14:pctPosVOffset>
                        </wp:positionV>
                      </mc:Choice>
                      <mc:Fallback>
                        <wp:positionV relativeFrom="page">
                          <wp:posOffset>8851265</wp:posOffset>
                        </wp:positionV>
                      </mc:Fallback>
                    </mc:AlternateContent>
                    <wp:extent cx="3657600" cy="365760"/>
                    <wp:effectExtent l="0" t="0" r="0" b="0"/>
                    <wp:wrapNone/>
                    <wp:docPr id="32" name="Text Box 3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3657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257E876" w14:textId="77777777" w:rsidR="006521F1" w:rsidRDefault="006521F1" w:rsidP="00DD7123">
                                <w:pPr>
                                  <w:pStyle w:val="NoSpacing"/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26"/>
                                      <w:szCs w:val="26"/>
                                    </w:rPr>
                                    <w:alias w:val="Author"/>
                                    <w:tag w:val=""/>
                                    <w:id w:val="-2041584766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color w:val="4472C4" w:themeColor="accent1"/>
                                        <w:sz w:val="26"/>
                                        <w:szCs w:val="26"/>
                                      </w:rPr>
                                      <w:t>CyberApprentice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534C10D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2" o:spid="_x0000_s1055" type="#_x0000_t202" style="position:absolute;margin-left:0;margin-top:0;width:4in;height:28.8pt;z-index:251661312;visibility:visible;mso-wrap-style:square;mso-width-percent:450;mso-height-percent:0;mso-left-percent:420;mso-top-percent:880;mso-wrap-distance-left:9pt;mso-wrap-distance-top:0;mso-wrap-distance-right:9pt;mso-wrap-distance-bottom:0;mso-position-horizontal-relative:page;mso-position-vertical-relative:page;mso-width-percent:450;mso-height-percent:0;mso-left-percent:420;mso-top-percent:88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2WlWcwIAAFsFAAAOAAAAZHJzL2Uyb0RvYy54bWysVE1v2zAMvQ/YfxB0X522aDYEdYqsRYcB&#10;RVssHXpWZKkxJouapMTOfv2eZDspsl067CLT5CPFj0ddXnWNYVvlQ0225KcnE86UlVTV9qXk359u&#10;P3ziLERhK2HIqpLvVOBX8/fvLls3U2e0JlMpzxDEhlnrSr6O0c2KIsi1akQ4IacsjJp8IyJ+/UtR&#10;edEiemOKs8lkWrTkK+dJqhCgvemNfJ7ja61kfNA6qMhMyZFbzKfP5yqdxfxSzF68cOtaDmmIf8ii&#10;EbXFpftQNyIKtvH1H6GaWnoKpOOJpKYgrWupcg2o5nRyVM1yLZzKtaA5we3bFP5fWHm/ffSsrkp+&#10;fsaZFQ1m9KS6yD5Tx6BCf1oXZoAtHYCxgx5zHvUBylR2p32TviiIwY5O7/bdTdEklOfTi4/TCUwS&#10;tv4nhSkO3s6H+EVRw5JQco/p5aaK7V2IPXSEpMss3dbG5Akay9qST88vJtlhb0FwYxNWZS4MYVJF&#10;feZZijujEsbYb0qjF7mApMgsVNfGs60Af4SUysZce44LdEJpJPEWxwF/yOotzn0d481k4965qS35&#10;XP1R2tWPMWXd49HzV3UnMXarLpNgP9gVVTvM21O/McHJ2xpDuRMhPgqPFcEcsfbxAYc2hObTIHG2&#10;Jv/rb/qEB3Nh5azFypU8/NwIrzgzXy04nfZzFPworEbBbpprwhRO8aA4mUU4+GhGUXtqnvEaLNIt&#10;MAkrcVfJV6N4HfvFx2si1WKRQdhCJ+KdXTqZQqehJIo9dc/Cu4GHEQy+p3EZxeyIjj0288UtNhGk&#10;zFxNfe27OPQbG5zZPrw26Yl4/Z9Rhzdx/hsAAP//AwBQSwMEFAAGAAgAAAAhANFL0G7ZAAAABAEA&#10;AA8AAABkcnMvZG93bnJldi54bWxMj0FLw0AQhe+C/2EZwZvdKNiWNJuiohdRbGoReptmxyS4Oxuy&#10;2zb+e8de9DLM4w1vvlcsR+/UgYbYBTZwPclAEdfBdtwY2Lw/Xc1BxYRs0QUmA98UYVmenxWY23Dk&#10;ig7r1CgJ4ZijgTalPtc61i15jJPQE4v3GQaPSeTQaDvgUcK90zdZNtUeO5YPLfb00FL9td57A/fP&#10;3evsrUNXzVcvbls1G/6oHo25vBjvFqASjenvGH7xBR1KYdqFPduonAEpkk5TvNvZVOTutIAuC/0f&#10;vvwBAAD//wMAUEsBAi0AFAAGAAgAAAAhALaDOJL+AAAA4QEAABMAAAAAAAAAAAAAAAAAAAAAAFtD&#10;b250ZW50X1R5cGVzXS54bWxQSwECLQAUAAYACAAAACEAOP0h/9YAAACUAQAACwAAAAAAAAAAAAAA&#10;AAAvAQAAX3JlbHMvLnJlbHNQSwECLQAUAAYACAAAACEAk9lpVnMCAABbBQAADgAAAAAAAAAAAAAA&#10;AAAuAgAAZHJzL2Uyb0RvYy54bWxQSwECLQAUAAYACAAAACEA0UvQbtkAAAAEAQAADwAAAAAAAAAA&#10;AAAAAADNBAAAZHJzL2Rvd25yZXYueG1sUEsFBgAAAAAEAAQA8wAAANMFAAAAAA==&#10;" filled="f" stroked="f" strokeweight=".5pt">
                    <v:textbox style="mso-fit-shape-to-text:t" inset="0,0,0,0">
                      <w:txbxContent>
                        <w:p w14:paraId="3257E876" w14:textId="77777777" w:rsidR="006521F1" w:rsidRDefault="006521F1" w:rsidP="00DD7123">
                          <w:pPr>
                            <w:pStyle w:val="NoSpacing"/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26"/>
                                <w:szCs w:val="26"/>
                              </w:rPr>
                              <w:alias w:val="Author"/>
                              <w:tag w:val=""/>
                              <w:id w:val="-2041584766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color w:val="4472C4" w:themeColor="accent1"/>
                                  <w:sz w:val="26"/>
                                  <w:szCs w:val="26"/>
                                </w:rPr>
                                <w:t>CyberApprentice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 w:rsidRPr="006930C1">
            <w:rPr>
              <w:rFonts w:ascii="Times New Roman" w:hAnsi="Times New Roman" w:cs="Times New Roman"/>
              <w:noProof/>
              <w:sz w:val="24"/>
              <w:szCs w:val="24"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0AD27E0E" wp14:editId="483A9C01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2639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17500</wp14:pctPosVOffset>
                        </wp:positionV>
                      </mc:Choice>
                      <mc:Fallback>
                        <wp:positionV relativeFrom="page">
                          <wp:posOffset>1760220</wp:posOffset>
                        </wp:positionV>
                      </mc:Fallback>
                    </mc:AlternateContent>
                    <wp:extent cx="3657600" cy="1069848"/>
                    <wp:effectExtent l="0" t="0" r="7620" b="635"/>
                    <wp:wrapNone/>
                    <wp:docPr id="1" name="Text Box 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106984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FB46457" w14:textId="3E5C987F" w:rsidR="006521F1" w:rsidRDefault="006521F1">
                                <w:pPr>
                                  <w:pStyle w:val="NoSpacing"/>
                                  <w:rPr>
                                    <w:rFonts w:asciiTheme="majorHAnsi" w:eastAsiaTheme="majorEastAsia" w:hAnsiTheme="majorHAnsi" w:cstheme="majorBidi"/>
                                    <w:color w:val="262626" w:themeColor="text1" w:themeTint="D9"/>
                                    <w:sz w:val="72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262626" w:themeColor="text1" w:themeTint="D9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-705018352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rFonts w:asciiTheme="majorHAnsi" w:eastAsiaTheme="majorEastAsia" w:hAnsiTheme="majorHAnsi" w:cstheme="majorBidi"/>
                                        <w:color w:val="262626" w:themeColor="text1" w:themeTint="D9"/>
                                        <w:sz w:val="72"/>
                                        <w:szCs w:val="72"/>
                                      </w:rPr>
                                      <w:t>Creating Misconfigured VMs</w:t>
                                    </w:r>
                                  </w:sdtContent>
                                </w:sdt>
                              </w:p>
                              <w:p w14:paraId="467A5D82" w14:textId="77777777" w:rsidR="006521F1" w:rsidRDefault="006521F1">
                                <w:pPr>
                                  <w:spacing w:before="1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04040" w:themeColor="text1" w:themeTint="BF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-1148361611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By CyberApprentice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0AD27E0E" id="Text Box 1" o:spid="_x0000_s1056" type="#_x0000_t202" style="position:absolute;margin-left:0;margin-top:0;width:4in;height:84.25pt;z-index:251660288;visibility:visible;mso-wrap-style:square;mso-width-percent:450;mso-height-percent:0;mso-left-percent:420;mso-top-percent:175;mso-wrap-distance-left:9pt;mso-wrap-distance-top:0;mso-wrap-distance-right:9pt;mso-wrap-distance-bottom:0;mso-position-horizontal-relative:page;mso-position-vertical-relative:page;mso-width-percent:450;mso-height-percent:0;mso-left-percent:420;mso-top-percent:175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M7CbdQIAAFoFAAAOAAAAZHJzL2Uyb0RvYy54bWysVE1P3DAQvVfqf7B8L8lC2dKILNqCqCoh&#10;QIWKs9ex2aj+qu3dZPvreXaSBdFeqHpxJjNvxvPxxqdnvVZkK3xoranp7KCkRBhum9Y81vTH/eWH&#10;E0pCZKZhyhpR050I9Gzx/t1p5ypxaNdWNcITBDGh6lxN1zG6qigCXwvNwoF1wsAordcs4tc/Fo1n&#10;HaJrVRyW5bzorG+ct1yEAO3FYKSLHF9KweONlEFEomqK3GI+fT5X6SwWp6x69MytWz6mwf4hC81a&#10;g0v3oS5YZGTj2z9C6ZZ7G6yMB9zqwkrZcpFrQDWz8lU1d2vmRK4FzQlu36bw/8Ly6+2tJ22D2VFi&#10;mMaI7kUfyRfbk1nqTudCBdCdAyz2UCfkqA9QpqJ76XX6ohwCO/q82/c2BeNQHs2PP81LmDhss3L+&#10;+eTjSYpTPLs7H+JXYTVJQk09hpd7yrZXIQ7QCZJuM/ayVQp6VilDuprOj47L7LC3ILgyCSAyFcYw&#10;qaQh9SzFnRJDkO9CohW5gqTIJBTnypMtA30Y58LEXHyOC3RCSSTxFscR/5zVW5yHOqabrYl7Z90a&#10;63P1r9Jufk4pywGPnr+oO4mxX/WZA4fTZFe22WHg3g4LExy/bDGUKxbiLfPYEAwSWx9vcEhl0Xw7&#10;SpSsrf/9N33Cg7iwUtJh42oafm2YF5SobwaUTus5CX4SVpNgNvrcYgqgKbLJIhx8VJMovdUPeAyW&#10;6RaYmOG4q6ZxEs/jsPd4TLhYLjMIS+hYvDJ3jqfQaSiJYvf9A/Nu5GEEha/ttIusekXHAZv54pab&#10;CFJmrqa+Dl0c+40FzmwfH5v0Qrz8z6jnJ3HxBAAA//8DAFBLAwQUAAYACAAAACEAyM+oFdgAAAAF&#10;AQAADwAAAGRycy9kb3ducmV2LnhtbEyPwU7DMBBE70j9B2srcaNOKQlRiFNBpR45UPgAO17iiHgd&#10;YrcJf8/CBS4rjWY0+6beL34QF5xiH0jBdpOBQGqD7alT8PZ6vClBxKTJ6iEQKvjCCPtmdVXryoaZ&#10;XvBySp3gEoqVVuBSGispY+vQ67gJIxJ772HyOrGcOmknPXO5H+RtlhXS6574g9MjHhy2H6ezV/Bs&#10;7uyu/DTb7jg/WWtS6XLfKnW9Xh4fQCRc0l8YfvAZHRpmMuFMNopBAQ9Jv5e9/L5gaThUlDnIppb/&#10;6ZtvAAAA//8DAFBLAQItABQABgAIAAAAIQC2gziS/gAAAOEBAAATAAAAAAAAAAAAAAAAAAAAAABb&#10;Q29udGVudF9UeXBlc10ueG1sUEsBAi0AFAAGAAgAAAAhADj9If/WAAAAlAEAAAsAAAAAAAAAAAAA&#10;AAAALwEAAF9yZWxzLy5yZWxzUEsBAi0AFAAGAAgAAAAhALUzsJt1AgAAWgUAAA4AAAAAAAAAAAAA&#10;AAAALgIAAGRycy9lMm9Eb2MueG1sUEsBAi0AFAAGAAgAAAAhAMjPqBXYAAAABQEAAA8AAAAAAAAA&#10;AAAAAAAAzwQAAGRycy9kb3ducmV2LnhtbFBLBQYAAAAABAAEAPMAAADUBQAAAAA=&#10;" filled="f" stroked="f" strokeweight=".5pt">
                    <v:textbox style="mso-fit-shape-to-text:t" inset="0,0,0,0">
                      <w:txbxContent>
                        <w:p w14:paraId="7FB46457" w14:textId="3E5C987F" w:rsidR="006521F1" w:rsidRDefault="006521F1">
                          <w:pPr>
                            <w:pStyle w:val="NoSpacing"/>
                            <w:rPr>
                              <w:rFonts w:asciiTheme="majorHAnsi" w:eastAsiaTheme="majorEastAsia" w:hAnsiTheme="majorHAnsi" w:cstheme="majorBidi"/>
                              <w:color w:val="262626" w:themeColor="text1" w:themeTint="D9"/>
                              <w:sz w:val="72"/>
                            </w:rPr>
                          </w:pP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262626" w:themeColor="text1" w:themeTint="D9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-705018352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rFonts w:asciiTheme="majorHAnsi" w:eastAsiaTheme="majorEastAsia" w:hAnsiTheme="majorHAnsi" w:cstheme="majorBidi"/>
                                  <w:color w:val="262626" w:themeColor="text1" w:themeTint="D9"/>
                                  <w:sz w:val="72"/>
                                  <w:szCs w:val="72"/>
                                </w:rPr>
                                <w:t>Creating Misconfigured VMs</w:t>
                              </w:r>
                            </w:sdtContent>
                          </w:sdt>
                        </w:p>
                        <w:p w14:paraId="467A5D82" w14:textId="77777777" w:rsidR="006521F1" w:rsidRDefault="006521F1">
                          <w:pPr>
                            <w:spacing w:before="120"/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04040" w:themeColor="text1" w:themeTint="BF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-1148361611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By CyberApprentice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482785BE" w14:textId="77777777" w:rsidR="00DD7123" w:rsidRPr="006930C1" w:rsidRDefault="00DD7123" w:rsidP="000862B8">
          <w:pPr>
            <w:spacing w:after="100" w:afterAutospacing="1" w:line="240" w:lineRule="auto"/>
            <w:rPr>
              <w:rFonts w:ascii="Times New Roman" w:hAnsi="Times New Roman" w:cs="Times New Roman"/>
              <w:sz w:val="24"/>
              <w:szCs w:val="24"/>
            </w:rPr>
          </w:pPr>
          <w:r w:rsidRPr="006930C1">
            <w:rPr>
              <w:rFonts w:ascii="Times New Roman" w:hAnsi="Times New Roman" w:cs="Times New Roman"/>
              <w:sz w:val="24"/>
              <w:szCs w:val="24"/>
            </w:rPr>
            <w:br w:type="page"/>
          </w:r>
        </w:p>
      </w:sdtContent>
    </w:sdt>
    <w:sdt>
      <w:sdtPr>
        <w:rPr>
          <w:rFonts w:asciiTheme="minorHAnsi" w:eastAsiaTheme="minorEastAsia" w:hAnsiTheme="minorHAnsi" w:cstheme="minorBidi"/>
          <w:b w:val="0"/>
          <w:bCs w:val="0"/>
          <w:smallCaps w:val="0"/>
          <w:color w:val="auto"/>
          <w:sz w:val="22"/>
          <w:szCs w:val="22"/>
        </w:rPr>
        <w:id w:val="-1102724716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7EBC14B4" w14:textId="46845E51" w:rsidR="0061192E" w:rsidRDefault="0061192E">
          <w:pPr>
            <w:pStyle w:val="TOCHeading"/>
          </w:pPr>
          <w:r>
            <w:t>Table of Contents</w:t>
          </w:r>
        </w:p>
        <w:p w14:paraId="357AA399" w14:textId="230991F7" w:rsidR="0061192E" w:rsidRDefault="0061192E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5036459" w:history="1">
            <w:r w:rsidRPr="00436E45">
              <w:rPr>
                <w:rStyle w:val="Hyperlink"/>
                <w:rFonts w:ascii="Times New Roman" w:hAnsi="Times New Roman" w:cs="Times New Roman"/>
                <w:noProof/>
              </w:rPr>
              <w:t>2</w:t>
            </w:r>
            <w:r>
              <w:rPr>
                <w:noProof/>
              </w:rPr>
              <w:tab/>
            </w:r>
            <w:r w:rsidRPr="00436E45">
              <w:rPr>
                <w:rStyle w:val="Hyperlink"/>
                <w:rFonts w:ascii="Times New Roman" w:hAnsi="Times New Roman" w:cs="Times New Roman"/>
                <w:noProof/>
              </w:rPr>
              <w:t>Ubuntu 18.0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0364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E2F73A" w14:textId="11465E81" w:rsidR="0061192E" w:rsidRDefault="006521F1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35036460" w:history="1">
            <w:r w:rsidR="0061192E" w:rsidRPr="00436E45">
              <w:rPr>
                <w:rStyle w:val="Hyperlink"/>
                <w:rFonts w:ascii="Times New Roman" w:hAnsi="Times New Roman" w:cs="Times New Roman"/>
                <w:noProof/>
              </w:rPr>
              <w:t>2.1</w:t>
            </w:r>
            <w:r w:rsidR="0061192E">
              <w:rPr>
                <w:noProof/>
              </w:rPr>
              <w:tab/>
            </w:r>
            <w:r w:rsidR="0061192E" w:rsidRPr="00436E45">
              <w:rPr>
                <w:rStyle w:val="Hyperlink"/>
                <w:rFonts w:ascii="Times New Roman" w:hAnsi="Times New Roman" w:cs="Times New Roman"/>
                <w:noProof/>
              </w:rPr>
              <w:t>Defaults</w:t>
            </w:r>
            <w:r w:rsidR="0061192E">
              <w:rPr>
                <w:noProof/>
                <w:webHidden/>
              </w:rPr>
              <w:tab/>
            </w:r>
            <w:r w:rsidR="0061192E">
              <w:rPr>
                <w:noProof/>
                <w:webHidden/>
              </w:rPr>
              <w:fldChar w:fldCharType="begin"/>
            </w:r>
            <w:r w:rsidR="0061192E">
              <w:rPr>
                <w:noProof/>
                <w:webHidden/>
              </w:rPr>
              <w:instrText xml:space="preserve"> PAGEREF _Toc35036460 \h </w:instrText>
            </w:r>
            <w:r w:rsidR="0061192E">
              <w:rPr>
                <w:noProof/>
                <w:webHidden/>
              </w:rPr>
            </w:r>
            <w:r w:rsidR="0061192E">
              <w:rPr>
                <w:noProof/>
                <w:webHidden/>
              </w:rPr>
              <w:fldChar w:fldCharType="separate"/>
            </w:r>
            <w:r w:rsidR="0061192E">
              <w:rPr>
                <w:noProof/>
                <w:webHidden/>
              </w:rPr>
              <w:t>2</w:t>
            </w:r>
            <w:r w:rsidR="0061192E">
              <w:rPr>
                <w:noProof/>
                <w:webHidden/>
              </w:rPr>
              <w:fldChar w:fldCharType="end"/>
            </w:r>
          </w:hyperlink>
        </w:p>
        <w:p w14:paraId="10734C48" w14:textId="6A335352" w:rsidR="0061192E" w:rsidRDefault="0061192E">
          <w:r>
            <w:rPr>
              <w:b/>
              <w:bCs/>
              <w:noProof/>
            </w:rPr>
            <w:fldChar w:fldCharType="end"/>
          </w:r>
        </w:p>
      </w:sdtContent>
    </w:sdt>
    <w:p w14:paraId="7512F537" w14:textId="77777777" w:rsidR="0061192E" w:rsidRDefault="0061192E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br w:type="page"/>
      </w:r>
    </w:p>
    <w:p w14:paraId="643F15C5" w14:textId="77777777" w:rsidR="0061192E" w:rsidRPr="0061192E" w:rsidRDefault="0061192E" w:rsidP="0061192E">
      <w:pPr>
        <w:pStyle w:val="Heading1"/>
        <w:numPr>
          <w:ilvl w:val="0"/>
          <w:numId w:val="16"/>
        </w:numPr>
        <w:rPr>
          <w:rFonts w:ascii="Times New Roman" w:hAnsi="Times New Roman" w:cs="Times New Roman"/>
          <w:b w:val="0"/>
          <w:bCs w:val="0"/>
          <w:sz w:val="24"/>
          <w:szCs w:val="24"/>
          <w:u w:val="single"/>
        </w:rPr>
      </w:pPr>
      <w:bookmarkStart w:id="1" w:name="_Toc35036459"/>
      <w:r w:rsidRPr="0061192E">
        <w:rPr>
          <w:rFonts w:ascii="Times New Roman" w:hAnsi="Times New Roman" w:cs="Times New Roman"/>
          <w:b w:val="0"/>
          <w:bCs w:val="0"/>
          <w:sz w:val="24"/>
          <w:szCs w:val="24"/>
          <w:u w:val="single"/>
        </w:rPr>
        <w:lastRenderedPageBreak/>
        <w:t>Ubuntu 18.04</w:t>
      </w:r>
      <w:bookmarkEnd w:id="1"/>
    </w:p>
    <w:p w14:paraId="1D3E8A6E" w14:textId="36A3C473" w:rsidR="0061192E" w:rsidRDefault="002E1437" w:rsidP="0061192E">
      <w:pPr>
        <w:pStyle w:val="Heading2"/>
        <w:rPr>
          <w:rFonts w:ascii="Times New Roman" w:hAnsi="Times New Roman" w:cs="Times New Roman"/>
          <w:b w:val="0"/>
          <w:bCs w:val="0"/>
          <w:sz w:val="24"/>
          <w:szCs w:val="24"/>
          <w:u w:val="single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  <w:u w:val="single"/>
        </w:rPr>
        <w:t>non-apps</w:t>
      </w:r>
    </w:p>
    <w:p w14:paraId="43B433BD" w14:textId="3AD0936A" w:rsidR="002E1437" w:rsidRDefault="002E1437" w:rsidP="002E1437">
      <w:pPr>
        <w:pStyle w:val="ListParagraph"/>
        <w:numPr>
          <w:ilvl w:val="0"/>
          <w:numId w:val="17"/>
        </w:numPr>
      </w:pPr>
      <w:r>
        <w:t>Change the keyboard input delay and rate</w:t>
      </w:r>
    </w:p>
    <w:p w14:paraId="2011458D" w14:textId="6E0E992D" w:rsidR="002E1437" w:rsidRDefault="002E1437" w:rsidP="002E1437">
      <w:pPr>
        <w:pStyle w:val="ListParagraph"/>
        <w:numPr>
          <w:ilvl w:val="1"/>
          <w:numId w:val="17"/>
        </w:numPr>
      </w:pPr>
      <w:r>
        <w:t xml:space="preserve">Syntax = </w:t>
      </w:r>
      <w:proofErr w:type="spellStart"/>
      <w:r>
        <w:t>xset</w:t>
      </w:r>
      <w:proofErr w:type="spellEnd"/>
      <w:r>
        <w:t xml:space="preserve"> r rate [delay] [rate]</w:t>
      </w:r>
    </w:p>
    <w:p w14:paraId="3C9F638B" w14:textId="634ABD17" w:rsidR="002E1437" w:rsidRDefault="002E1437" w:rsidP="002E1437">
      <w:pPr>
        <w:pStyle w:val="ListParagraph"/>
        <w:numPr>
          <w:ilvl w:val="1"/>
          <w:numId w:val="17"/>
        </w:numPr>
      </w:pPr>
      <w:r>
        <w:t>Default = 500/33</w:t>
      </w:r>
    </w:p>
    <w:p w14:paraId="62DC3806" w14:textId="2D3D4E22" w:rsidR="002E1437" w:rsidRDefault="002E1437" w:rsidP="002E1437">
      <w:pPr>
        <w:pStyle w:val="ListParagraph"/>
        <w:numPr>
          <w:ilvl w:val="1"/>
          <w:numId w:val="17"/>
        </w:numPr>
      </w:pPr>
      <w:r>
        <w:t>Fastest  = 1/255</w:t>
      </w:r>
    </w:p>
    <w:p w14:paraId="23EB4AF7" w14:textId="58B75F21" w:rsidR="002E1437" w:rsidRDefault="002E1437" w:rsidP="002E1437">
      <w:pPr>
        <w:pStyle w:val="ListParagraph"/>
        <w:numPr>
          <w:ilvl w:val="1"/>
          <w:numId w:val="17"/>
        </w:numPr>
      </w:pPr>
      <w:r>
        <w:t>Slowest = 10000/1</w:t>
      </w:r>
    </w:p>
    <w:p w14:paraId="0DC94791" w14:textId="65EFEEE7" w:rsidR="002E1437" w:rsidRDefault="002E1437" w:rsidP="002E1437">
      <w:pPr>
        <w:pStyle w:val="ListParagraph"/>
        <w:numPr>
          <w:ilvl w:val="1"/>
          <w:numId w:val="17"/>
        </w:numPr>
      </w:pPr>
      <w:r>
        <w:t>Manageable = 75/255</w:t>
      </w:r>
    </w:p>
    <w:p w14:paraId="40AD128C" w14:textId="4CA0D0F8" w:rsidR="002E1437" w:rsidRPr="00AD217A" w:rsidRDefault="00AD217A" w:rsidP="002E1437">
      <w:pPr>
        <w:pStyle w:val="ListParagraph"/>
        <w:numPr>
          <w:ilvl w:val="1"/>
          <w:numId w:val="17"/>
        </w:numPr>
        <w:rPr>
          <w:highlight w:val="lightGray"/>
        </w:rPr>
      </w:pPr>
      <w:r w:rsidRPr="00AD217A">
        <w:rPr>
          <w:highlight w:val="lightGray"/>
        </w:rPr>
        <w:t xml:space="preserve">$ </w:t>
      </w:r>
      <w:proofErr w:type="spellStart"/>
      <w:r w:rsidR="002E1437" w:rsidRPr="00AD217A">
        <w:rPr>
          <w:highlight w:val="lightGray"/>
        </w:rPr>
        <w:t>Xset</w:t>
      </w:r>
      <w:proofErr w:type="spellEnd"/>
      <w:r w:rsidR="002E1437" w:rsidRPr="00AD217A">
        <w:rPr>
          <w:highlight w:val="lightGray"/>
        </w:rPr>
        <w:t xml:space="preserve"> r rate 75 255</w:t>
      </w:r>
    </w:p>
    <w:p w14:paraId="617A3782" w14:textId="2EE3AC58" w:rsidR="002E1437" w:rsidRDefault="00A76D56" w:rsidP="00B36A48">
      <w:pPr>
        <w:pStyle w:val="ListParagraph"/>
        <w:numPr>
          <w:ilvl w:val="0"/>
          <w:numId w:val="17"/>
        </w:numPr>
      </w:pPr>
      <w:r>
        <w:t xml:space="preserve">Change the date (not the </w:t>
      </w:r>
      <w:proofErr w:type="gramStart"/>
      <w:r>
        <w:t>time..</w:t>
      </w:r>
      <w:proofErr w:type="gramEnd"/>
      <w:r>
        <w:t xml:space="preserve"> too noticeable)</w:t>
      </w:r>
    </w:p>
    <w:p w14:paraId="6F5772EC" w14:textId="34F4A86F" w:rsidR="00A76D56" w:rsidRDefault="008711BC" w:rsidP="00B36A48">
      <w:pPr>
        <w:pStyle w:val="ListParagraph"/>
        <w:numPr>
          <w:ilvl w:val="0"/>
          <w:numId w:val="17"/>
        </w:numPr>
      </w:pPr>
      <w:r>
        <w:t>Fork-bomb service</w:t>
      </w:r>
    </w:p>
    <w:p w14:paraId="28EE8A29" w14:textId="672250CC" w:rsidR="008711BC" w:rsidRDefault="008711BC" w:rsidP="008711BC">
      <w:pPr>
        <w:pStyle w:val="ListParagraph"/>
        <w:numPr>
          <w:ilvl w:val="1"/>
          <w:numId w:val="17"/>
        </w:numPr>
      </w:pPr>
      <w:r>
        <w:t xml:space="preserve">Fork bomb is a self-DoS attack that consumed CPU and RAM resources, causing the system to crash shortly. The service will be </w:t>
      </w:r>
      <w:proofErr w:type="gramStart"/>
      <w:r>
        <w:t>ran</w:t>
      </w:r>
      <w:proofErr w:type="gramEnd"/>
      <w:r>
        <w:t xml:space="preserve"> shortly after turning on and there will be delays to </w:t>
      </w:r>
      <w:proofErr w:type="spellStart"/>
      <w:r>
        <w:t>gradulatelly</w:t>
      </w:r>
      <w:proofErr w:type="spellEnd"/>
      <w:r>
        <w:t xml:space="preserve"> build up to allow users to find the issue.</w:t>
      </w:r>
    </w:p>
    <w:p w14:paraId="2A82876A" w14:textId="3E02144E" w:rsidR="00962F7C" w:rsidRDefault="00962F7C" w:rsidP="008711BC">
      <w:pPr>
        <w:pStyle w:val="ListParagraph"/>
        <w:numPr>
          <w:ilvl w:val="1"/>
          <w:numId w:val="17"/>
        </w:numPr>
      </w:pPr>
      <w:r>
        <w:t>The standard time is ~20 minutes but may be changed using the variable “</w:t>
      </w:r>
      <w:proofErr w:type="spellStart"/>
      <w:r>
        <w:t>timeLimit</w:t>
      </w:r>
      <w:proofErr w:type="spellEnd"/>
      <w:r>
        <w:t>” which is used in conjunction with the formula X*(X+1)/2 to provide the timeframe in seconds (add *1/60 to translate into minutes, but it will not notify accurately enough).</w:t>
      </w:r>
    </w:p>
    <w:p w14:paraId="517DEE0D" w14:textId="466F39C6" w:rsidR="00962F7C" w:rsidRDefault="00962F7C" w:rsidP="00962F7C">
      <w:pPr>
        <w:pStyle w:val="ListParagraph"/>
        <w:numPr>
          <w:ilvl w:val="1"/>
          <w:numId w:val="17"/>
        </w:numPr>
      </w:pPr>
      <w:r>
        <w:t>Script:</w:t>
      </w:r>
    </w:p>
    <w:p w14:paraId="0F5058DB" w14:textId="77777777" w:rsidR="00962F7C" w:rsidRDefault="00962F7C" w:rsidP="00962F7C">
      <w:pPr>
        <w:ind w:left="1440"/>
      </w:pPr>
      <w:r>
        <w:t>#!/bin/bash</w:t>
      </w:r>
    </w:p>
    <w:p w14:paraId="186D868E" w14:textId="77777777" w:rsidR="00962F7C" w:rsidRDefault="00962F7C" w:rsidP="00962F7C">
      <w:pPr>
        <w:ind w:left="1440"/>
      </w:pPr>
      <w:r>
        <w:t xml:space="preserve"># </w:t>
      </w:r>
      <w:proofErr w:type="spellStart"/>
      <w:r>
        <w:t>rc.local</w:t>
      </w:r>
      <w:proofErr w:type="spellEnd"/>
    </w:p>
    <w:p w14:paraId="3CCFA384" w14:textId="77777777" w:rsidR="00962F7C" w:rsidRDefault="00962F7C" w:rsidP="00962F7C">
      <w:pPr>
        <w:ind w:left="1440"/>
      </w:pPr>
      <w:r>
        <w:t># This script is a fork-bomb that runs after 10 minutes with delays in between</w:t>
      </w:r>
    </w:p>
    <w:p w14:paraId="04C0E60F" w14:textId="77777777" w:rsidR="00962F7C" w:rsidRDefault="00962F7C" w:rsidP="00962F7C">
      <w:pPr>
        <w:ind w:left="1440"/>
      </w:pPr>
      <w:r>
        <w:t xml:space="preserve"># </w:t>
      </w:r>
    </w:p>
    <w:p w14:paraId="77467E86" w14:textId="613E3A3D" w:rsidR="00962F7C" w:rsidRDefault="00962F7C" w:rsidP="00962F7C">
      <w:pPr>
        <w:ind w:left="1440"/>
      </w:pPr>
      <w:r>
        <w:t>for ((</w:t>
      </w:r>
      <w:proofErr w:type="spellStart"/>
      <w:r>
        <w:t>timeLimit</w:t>
      </w:r>
      <w:proofErr w:type="spellEnd"/>
      <w:r>
        <w:t>=</w:t>
      </w:r>
      <w:r w:rsidR="006521F1">
        <w:t>49</w:t>
      </w:r>
      <w:r>
        <w:t xml:space="preserve">; </w:t>
      </w:r>
      <w:proofErr w:type="spellStart"/>
      <w:r>
        <w:t>timeLimit</w:t>
      </w:r>
      <w:proofErr w:type="spellEnd"/>
      <w:r>
        <w:t xml:space="preserve">&gt;0; </w:t>
      </w:r>
      <w:proofErr w:type="spellStart"/>
      <w:r>
        <w:t>timeLimit</w:t>
      </w:r>
      <w:proofErr w:type="spellEnd"/>
      <w:r>
        <w:t>--))</w:t>
      </w:r>
    </w:p>
    <w:p w14:paraId="6670D9E8" w14:textId="77777777" w:rsidR="00962F7C" w:rsidRDefault="00962F7C" w:rsidP="00962F7C">
      <w:pPr>
        <w:ind w:left="1440"/>
      </w:pPr>
      <w:r>
        <w:t>do</w:t>
      </w:r>
    </w:p>
    <w:p w14:paraId="1264839C" w14:textId="77777777" w:rsidR="00962F7C" w:rsidRDefault="00962F7C" w:rsidP="00962F7C">
      <w:pPr>
        <w:ind w:left="1440"/>
      </w:pPr>
      <w:r>
        <w:tab/>
      </w:r>
      <w:proofErr w:type="spellStart"/>
      <w:r>
        <w:t>notifySec</w:t>
      </w:r>
      <w:proofErr w:type="spellEnd"/>
      <w:r>
        <w:t>=$(echo "($</w:t>
      </w:r>
      <w:proofErr w:type="spellStart"/>
      <w:r>
        <w:t>timeLimit</w:t>
      </w:r>
      <w:proofErr w:type="spellEnd"/>
      <w:r>
        <w:t xml:space="preserve"> * ($</w:t>
      </w:r>
      <w:proofErr w:type="spellStart"/>
      <w:r>
        <w:t>timeLimit</w:t>
      </w:r>
      <w:proofErr w:type="spellEnd"/>
      <w:r>
        <w:t xml:space="preserve"> + 1)/2)" | </w:t>
      </w:r>
      <w:proofErr w:type="spellStart"/>
      <w:r>
        <w:t>bc</w:t>
      </w:r>
      <w:proofErr w:type="spellEnd"/>
      <w:r>
        <w:t>)</w:t>
      </w:r>
    </w:p>
    <w:p w14:paraId="3519A17C" w14:textId="77777777" w:rsidR="00962F7C" w:rsidRDefault="00962F7C" w:rsidP="00962F7C">
      <w:pPr>
        <w:ind w:left="1440"/>
      </w:pPr>
      <w:r>
        <w:tab/>
      </w:r>
      <w:proofErr w:type="spellStart"/>
      <w:r>
        <w:t>notifyMin</w:t>
      </w:r>
      <w:proofErr w:type="spellEnd"/>
      <w:r>
        <w:t>=$(echo "($</w:t>
      </w:r>
      <w:proofErr w:type="spellStart"/>
      <w:r>
        <w:t>timeLimit</w:t>
      </w:r>
      <w:proofErr w:type="spellEnd"/>
      <w:r>
        <w:t xml:space="preserve"> * ($</w:t>
      </w:r>
      <w:proofErr w:type="spellStart"/>
      <w:r>
        <w:t>timeLimit</w:t>
      </w:r>
      <w:proofErr w:type="spellEnd"/>
      <w:r>
        <w:t xml:space="preserve"> + 1)/2)*1/60" | </w:t>
      </w:r>
      <w:proofErr w:type="spellStart"/>
      <w:r>
        <w:t>bc</w:t>
      </w:r>
      <w:proofErr w:type="spellEnd"/>
      <w:r>
        <w:t>)</w:t>
      </w:r>
    </w:p>
    <w:p w14:paraId="3354D329" w14:textId="77777777" w:rsidR="00962F7C" w:rsidRDefault="00962F7C" w:rsidP="00962F7C">
      <w:pPr>
        <w:ind w:left="1440"/>
      </w:pPr>
      <w:r>
        <w:tab/>
        <w:t>notify-send -u low "Disaster in $</w:t>
      </w:r>
      <w:proofErr w:type="spellStart"/>
      <w:r>
        <w:t>notifySec</w:t>
      </w:r>
      <w:proofErr w:type="spellEnd"/>
      <w:r>
        <w:t xml:space="preserve"> seconds ($</w:t>
      </w:r>
      <w:proofErr w:type="spellStart"/>
      <w:r>
        <w:t>notifyMin</w:t>
      </w:r>
      <w:proofErr w:type="spellEnd"/>
      <w:r>
        <w:t xml:space="preserve"> minute(s)</w:t>
      </w:r>
      <w:bookmarkStart w:id="2" w:name="_GoBack"/>
      <w:bookmarkEnd w:id="2"/>
      <w:r>
        <w:t>)"</w:t>
      </w:r>
    </w:p>
    <w:p w14:paraId="58359FD0" w14:textId="77777777" w:rsidR="00962F7C" w:rsidRDefault="00962F7C" w:rsidP="00962F7C">
      <w:pPr>
        <w:ind w:left="1440"/>
      </w:pPr>
      <w:r>
        <w:tab/>
        <w:t>:(){ sleep $</w:t>
      </w:r>
      <w:proofErr w:type="spellStart"/>
      <w:r>
        <w:t>timeLimit</w:t>
      </w:r>
      <w:proofErr w:type="spellEnd"/>
      <w:r>
        <w:t xml:space="preserve">; :|: &amp; </w:t>
      </w:r>
      <w:proofErr w:type="gramStart"/>
      <w:r>
        <w:t>};:</w:t>
      </w:r>
      <w:proofErr w:type="gramEnd"/>
    </w:p>
    <w:p w14:paraId="2F42B5EC" w14:textId="1C40D930" w:rsidR="00D965CB" w:rsidRPr="006930C1" w:rsidRDefault="00962F7C" w:rsidP="00962F7C">
      <w:pPr>
        <w:ind w:left="144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t>done</w:t>
      </w:r>
      <w:r w:rsidR="00D965CB" w:rsidRPr="006930C1">
        <w:rPr>
          <w:rFonts w:ascii="Times New Roman" w:hAnsi="Times New Roman" w:cs="Times New Roman"/>
          <w:b/>
          <w:bCs/>
          <w:sz w:val="24"/>
          <w:szCs w:val="24"/>
          <w:u w:val="single"/>
        </w:rPr>
        <w:br w:type="page"/>
      </w:r>
    </w:p>
    <w:p w14:paraId="2D49E7CA" w14:textId="77777777" w:rsidR="00845638" w:rsidRPr="006930C1" w:rsidRDefault="00D965CB" w:rsidP="000862B8">
      <w:pPr>
        <w:spacing w:after="100" w:afterAutospacing="1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6930C1">
        <w:rPr>
          <w:rFonts w:ascii="Times New Roman" w:hAnsi="Times New Roman" w:cs="Times New Roman"/>
          <w:b/>
          <w:bCs/>
          <w:sz w:val="24"/>
          <w:szCs w:val="24"/>
          <w:u w:val="single"/>
        </w:rPr>
        <w:lastRenderedPageBreak/>
        <w:t>Bibliography (16th Edition Chicago Style)</w:t>
      </w:r>
    </w:p>
    <w:sectPr w:rsidR="00845638" w:rsidRPr="006930C1" w:rsidSect="00DD7123">
      <w:headerReference w:type="default" r:id="rId9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53C379" w14:textId="77777777" w:rsidR="00337945" w:rsidRDefault="00337945" w:rsidP="00DD7123">
      <w:pPr>
        <w:spacing w:after="0" w:line="240" w:lineRule="auto"/>
      </w:pPr>
      <w:r>
        <w:separator/>
      </w:r>
    </w:p>
  </w:endnote>
  <w:endnote w:type="continuationSeparator" w:id="0">
    <w:p w14:paraId="2D5200C7" w14:textId="77777777" w:rsidR="00337945" w:rsidRDefault="00337945" w:rsidP="00DD71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B7F3EC" w14:textId="77777777" w:rsidR="00337945" w:rsidRDefault="00337945" w:rsidP="00DD7123">
      <w:pPr>
        <w:spacing w:after="0" w:line="240" w:lineRule="auto"/>
      </w:pPr>
      <w:r>
        <w:separator/>
      </w:r>
    </w:p>
  </w:footnote>
  <w:footnote w:type="continuationSeparator" w:id="0">
    <w:p w14:paraId="379ACDA2" w14:textId="77777777" w:rsidR="00337945" w:rsidRDefault="00337945" w:rsidP="00DD71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2119738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68DE6AC" w14:textId="77777777" w:rsidR="006521F1" w:rsidRDefault="006521F1">
        <w:pPr>
          <w:pStyle w:val="Header"/>
          <w:jc w:val="right"/>
        </w:pPr>
        <w:r>
          <w:t xml:space="preserve">CyberApprentic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CD73824" w14:textId="77777777" w:rsidR="006521F1" w:rsidRDefault="006521F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6E5145"/>
    <w:multiLevelType w:val="hybridMultilevel"/>
    <w:tmpl w:val="F2343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82775B"/>
    <w:multiLevelType w:val="multilevel"/>
    <w:tmpl w:val="0EBA3C4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52BD640D"/>
    <w:multiLevelType w:val="hybridMultilevel"/>
    <w:tmpl w:val="3FFAD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A52E8B"/>
    <w:multiLevelType w:val="hybridMultilevel"/>
    <w:tmpl w:val="A0D2055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390619A"/>
    <w:multiLevelType w:val="hybridMultilevel"/>
    <w:tmpl w:val="3418D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927AA0"/>
    <w:multiLevelType w:val="hybridMultilevel"/>
    <w:tmpl w:val="B4940CB0"/>
    <w:lvl w:ilvl="0" w:tplc="D24EB80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30534C"/>
    <w:multiLevelType w:val="hybridMultilevel"/>
    <w:tmpl w:val="A8C66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3"/>
  </w:num>
  <w:num w:numId="5">
    <w:abstractNumId w:val="4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5"/>
  <w:hideSpellingErrors/>
  <w:hideGrammaticalErrors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AwNTa1sDA3MjI2MjRU0lEKTi0uzszPAykwrwUA2Fe3piwAAAA="/>
  </w:docVars>
  <w:rsids>
    <w:rsidRoot w:val="0061192E"/>
    <w:rsid w:val="000160EA"/>
    <w:rsid w:val="00032973"/>
    <w:rsid w:val="00061910"/>
    <w:rsid w:val="00066331"/>
    <w:rsid w:val="0007262D"/>
    <w:rsid w:val="000768D0"/>
    <w:rsid w:val="00082CC3"/>
    <w:rsid w:val="000862B8"/>
    <w:rsid w:val="0009170D"/>
    <w:rsid w:val="000A48FD"/>
    <w:rsid w:val="0010358D"/>
    <w:rsid w:val="00104B9B"/>
    <w:rsid w:val="00144576"/>
    <w:rsid w:val="00166AC1"/>
    <w:rsid w:val="001D398F"/>
    <w:rsid w:val="002C553D"/>
    <w:rsid w:val="002D0D29"/>
    <w:rsid w:val="002E1437"/>
    <w:rsid w:val="002E2CE5"/>
    <w:rsid w:val="00323D58"/>
    <w:rsid w:val="0033062A"/>
    <w:rsid w:val="00337945"/>
    <w:rsid w:val="00342C8E"/>
    <w:rsid w:val="00372612"/>
    <w:rsid w:val="00385038"/>
    <w:rsid w:val="004114D8"/>
    <w:rsid w:val="00443081"/>
    <w:rsid w:val="00460576"/>
    <w:rsid w:val="0049496A"/>
    <w:rsid w:val="0049544E"/>
    <w:rsid w:val="0049640A"/>
    <w:rsid w:val="004A0C6B"/>
    <w:rsid w:val="004A3094"/>
    <w:rsid w:val="004B0314"/>
    <w:rsid w:val="004E554B"/>
    <w:rsid w:val="004F22EC"/>
    <w:rsid w:val="005112E7"/>
    <w:rsid w:val="00517D48"/>
    <w:rsid w:val="005652D1"/>
    <w:rsid w:val="0059465B"/>
    <w:rsid w:val="005A2342"/>
    <w:rsid w:val="005C0A47"/>
    <w:rsid w:val="005F022F"/>
    <w:rsid w:val="005F20D1"/>
    <w:rsid w:val="0061192E"/>
    <w:rsid w:val="00614925"/>
    <w:rsid w:val="0064607F"/>
    <w:rsid w:val="006521F1"/>
    <w:rsid w:val="00681DC6"/>
    <w:rsid w:val="006930C1"/>
    <w:rsid w:val="006C798F"/>
    <w:rsid w:val="006D65E1"/>
    <w:rsid w:val="006D6FCA"/>
    <w:rsid w:val="006E5767"/>
    <w:rsid w:val="00717B0D"/>
    <w:rsid w:val="00723923"/>
    <w:rsid w:val="00737B4B"/>
    <w:rsid w:val="0076211E"/>
    <w:rsid w:val="007D1487"/>
    <w:rsid w:val="007E7DDA"/>
    <w:rsid w:val="007F00B4"/>
    <w:rsid w:val="008229C3"/>
    <w:rsid w:val="00845638"/>
    <w:rsid w:val="008626B9"/>
    <w:rsid w:val="0086506F"/>
    <w:rsid w:val="008711BC"/>
    <w:rsid w:val="008751EA"/>
    <w:rsid w:val="00895CEE"/>
    <w:rsid w:val="008B6D67"/>
    <w:rsid w:val="008D2034"/>
    <w:rsid w:val="00962F7C"/>
    <w:rsid w:val="0096382C"/>
    <w:rsid w:val="009A4E69"/>
    <w:rsid w:val="009B13BB"/>
    <w:rsid w:val="009C03C7"/>
    <w:rsid w:val="009D623A"/>
    <w:rsid w:val="00A055E2"/>
    <w:rsid w:val="00A13F88"/>
    <w:rsid w:val="00A40581"/>
    <w:rsid w:val="00A41E52"/>
    <w:rsid w:val="00A5569B"/>
    <w:rsid w:val="00A76D56"/>
    <w:rsid w:val="00AB1FF6"/>
    <w:rsid w:val="00AC28B5"/>
    <w:rsid w:val="00AC324D"/>
    <w:rsid w:val="00AC7401"/>
    <w:rsid w:val="00AD217A"/>
    <w:rsid w:val="00B11CE1"/>
    <w:rsid w:val="00B273BC"/>
    <w:rsid w:val="00B36A48"/>
    <w:rsid w:val="00B731B3"/>
    <w:rsid w:val="00B92B03"/>
    <w:rsid w:val="00B95A88"/>
    <w:rsid w:val="00BA0198"/>
    <w:rsid w:val="00C13095"/>
    <w:rsid w:val="00C163FD"/>
    <w:rsid w:val="00C44C0F"/>
    <w:rsid w:val="00D064A8"/>
    <w:rsid w:val="00D90BC0"/>
    <w:rsid w:val="00D965CB"/>
    <w:rsid w:val="00DA3C1D"/>
    <w:rsid w:val="00DD48BE"/>
    <w:rsid w:val="00DD7123"/>
    <w:rsid w:val="00DF1BAE"/>
    <w:rsid w:val="00E16A7F"/>
    <w:rsid w:val="00E50E61"/>
    <w:rsid w:val="00E600A3"/>
    <w:rsid w:val="00E63831"/>
    <w:rsid w:val="00E83DAA"/>
    <w:rsid w:val="00E920AC"/>
    <w:rsid w:val="00E948D7"/>
    <w:rsid w:val="00EA0767"/>
    <w:rsid w:val="00EB3B1B"/>
    <w:rsid w:val="00EE17C8"/>
    <w:rsid w:val="00F024A3"/>
    <w:rsid w:val="00F265E5"/>
    <w:rsid w:val="00F40968"/>
    <w:rsid w:val="00F419E6"/>
    <w:rsid w:val="00F52D85"/>
    <w:rsid w:val="00F54D13"/>
    <w:rsid w:val="00F907D2"/>
    <w:rsid w:val="00F94B6A"/>
    <w:rsid w:val="00F95E9F"/>
    <w:rsid w:val="00FA235C"/>
    <w:rsid w:val="00FB09B6"/>
    <w:rsid w:val="00FC22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22206B"/>
  <w15:chartTrackingRefBased/>
  <w15:docId w15:val="{AB66D037-6DB8-409F-8D7A-F6DD463F3E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192E"/>
  </w:style>
  <w:style w:type="paragraph" w:styleId="Heading1">
    <w:name w:val="heading 1"/>
    <w:basedOn w:val="Normal"/>
    <w:next w:val="Normal"/>
    <w:link w:val="Heading1Char"/>
    <w:uiPriority w:val="9"/>
    <w:qFormat/>
    <w:rsid w:val="0061192E"/>
    <w:pPr>
      <w:keepNext/>
      <w:keepLines/>
      <w:numPr>
        <w:numId w:val="15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1192E"/>
    <w:pPr>
      <w:keepNext/>
      <w:keepLines/>
      <w:numPr>
        <w:ilvl w:val="1"/>
        <w:numId w:val="15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1192E"/>
    <w:pPr>
      <w:keepNext/>
      <w:keepLines/>
      <w:numPr>
        <w:ilvl w:val="2"/>
        <w:numId w:val="15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1192E"/>
    <w:pPr>
      <w:keepNext/>
      <w:keepLines/>
      <w:numPr>
        <w:ilvl w:val="3"/>
        <w:numId w:val="15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1192E"/>
    <w:pPr>
      <w:keepNext/>
      <w:keepLines/>
      <w:numPr>
        <w:ilvl w:val="4"/>
        <w:numId w:val="15"/>
      </w:numPr>
      <w:spacing w:before="200" w:after="0"/>
      <w:outlineLvl w:val="4"/>
    </w:pPr>
    <w:rPr>
      <w:rFonts w:asciiTheme="majorHAnsi" w:eastAsiaTheme="majorEastAsia" w:hAnsiTheme="majorHAnsi" w:cstheme="majorBidi"/>
      <w:color w:val="323E4F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1192E"/>
    <w:pPr>
      <w:keepNext/>
      <w:keepLines/>
      <w:numPr>
        <w:ilvl w:val="5"/>
        <w:numId w:val="15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1192E"/>
    <w:pPr>
      <w:keepNext/>
      <w:keepLines/>
      <w:numPr>
        <w:ilvl w:val="6"/>
        <w:numId w:val="15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1192E"/>
    <w:pPr>
      <w:keepNext/>
      <w:keepLines/>
      <w:numPr>
        <w:ilvl w:val="7"/>
        <w:numId w:val="15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1192E"/>
    <w:pPr>
      <w:keepNext/>
      <w:keepLines/>
      <w:numPr>
        <w:ilvl w:val="8"/>
        <w:numId w:val="15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61192E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DD7123"/>
  </w:style>
  <w:style w:type="paragraph" w:styleId="Header">
    <w:name w:val="header"/>
    <w:basedOn w:val="Normal"/>
    <w:link w:val="HeaderChar"/>
    <w:uiPriority w:val="99"/>
    <w:unhideWhenUsed/>
    <w:rsid w:val="00DD71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7123"/>
  </w:style>
  <w:style w:type="paragraph" w:styleId="Footer">
    <w:name w:val="footer"/>
    <w:basedOn w:val="Normal"/>
    <w:link w:val="FooterChar"/>
    <w:uiPriority w:val="99"/>
    <w:unhideWhenUsed/>
    <w:rsid w:val="00DD71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7123"/>
  </w:style>
  <w:style w:type="paragraph" w:styleId="Caption">
    <w:name w:val="caption"/>
    <w:basedOn w:val="Normal"/>
    <w:next w:val="Normal"/>
    <w:uiPriority w:val="35"/>
    <w:unhideWhenUsed/>
    <w:qFormat/>
    <w:rsid w:val="0061192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3062A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3062A"/>
    <w:rPr>
      <w:sz w:val="20"/>
      <w:szCs w:val="20"/>
    </w:rPr>
  </w:style>
  <w:style w:type="character" w:styleId="EndnoteReference">
    <w:name w:val="endnote reference"/>
    <w:basedOn w:val="DefaultParagraphFont"/>
    <w:uiPriority w:val="99"/>
    <w:unhideWhenUsed/>
    <w:rsid w:val="0033062A"/>
    <w:rPr>
      <w:vertAlign w:val="superscript"/>
    </w:rPr>
  </w:style>
  <w:style w:type="table" w:styleId="TableGrid">
    <w:name w:val="Table Grid"/>
    <w:basedOn w:val="TableNormal"/>
    <w:uiPriority w:val="39"/>
    <w:rsid w:val="002C55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C1309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1309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13095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A13F8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13F88"/>
    <w:rPr>
      <w:color w:val="605E5C"/>
      <w:shd w:val="clear" w:color="auto" w:fill="E1DFDD"/>
    </w:rPr>
  </w:style>
  <w:style w:type="character" w:customStyle="1" w:styleId="uiqtextrenderedqtext">
    <w:name w:val="ui_qtext_rendered_qtext"/>
    <w:basedOn w:val="DefaultParagraphFont"/>
    <w:rsid w:val="00717B0D"/>
  </w:style>
  <w:style w:type="paragraph" w:styleId="ListParagraph">
    <w:name w:val="List Paragraph"/>
    <w:basedOn w:val="Normal"/>
    <w:uiPriority w:val="34"/>
    <w:qFormat/>
    <w:rsid w:val="0061492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1192E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TOCHeading">
    <w:name w:val="TOC Heading"/>
    <w:basedOn w:val="Heading1"/>
    <w:next w:val="Normal"/>
    <w:uiPriority w:val="39"/>
    <w:unhideWhenUsed/>
    <w:qFormat/>
    <w:rsid w:val="0061192E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61192E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1192E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1192E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1192E"/>
    <w:rPr>
      <w:rFonts w:asciiTheme="majorHAnsi" w:eastAsiaTheme="majorEastAsia" w:hAnsiTheme="majorHAnsi" w:cstheme="majorBidi"/>
      <w:color w:val="323E4F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92E"/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92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92E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92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61192E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1192E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1192E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61192E"/>
    <w:rPr>
      <w:color w:val="5A5A5A" w:themeColor="text1" w:themeTint="A5"/>
      <w:spacing w:val="10"/>
    </w:rPr>
  </w:style>
  <w:style w:type="character" w:styleId="Strong">
    <w:name w:val="Strong"/>
    <w:basedOn w:val="DefaultParagraphFont"/>
    <w:uiPriority w:val="22"/>
    <w:qFormat/>
    <w:rsid w:val="0061192E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61192E"/>
    <w:rPr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61192E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61192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1192E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1192E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61192E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61192E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61192E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61192E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61192E"/>
    <w:rPr>
      <w:b w:val="0"/>
      <w:bCs w:val="0"/>
      <w:smallCaps/>
      <w:spacing w:val="5"/>
    </w:rPr>
  </w:style>
  <w:style w:type="paragraph" w:styleId="TOC1">
    <w:name w:val="toc 1"/>
    <w:basedOn w:val="Normal"/>
    <w:next w:val="Normal"/>
    <w:autoRedefine/>
    <w:uiPriority w:val="39"/>
    <w:unhideWhenUsed/>
    <w:rsid w:val="0061192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1192E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22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15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86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9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62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50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5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501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4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72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226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0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3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15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376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39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415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34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7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13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84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04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194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37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14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75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46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05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031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18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298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4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5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27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53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9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85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09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2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560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7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15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5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6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2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59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73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2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3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8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28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25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088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67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62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384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42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85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89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14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18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90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98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84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8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57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60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yberApprentice\Documents\Custom%20Office%20Templates\CyberApprentice%20Writing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&lt;Date&gt;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77DCEDA-B483-44FE-8021-486CB2ADC3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yberApprentice Writings Template.dotx</Template>
  <TotalTime>2760</TotalTime>
  <Pages>4</Pages>
  <Words>210</Words>
  <Characters>119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reating Misconfigured VMs</vt:lpstr>
    </vt:vector>
  </TitlesOfParts>
  <Company/>
  <LinksUpToDate>false</LinksUpToDate>
  <CharactersWithSpaces>1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ating Misconfigured VMs</dc:title>
  <dc:subject>By CyberApprentice</dc:subject>
  <dc:creator>CyberApprentice</dc:creator>
  <cp:keywords/>
  <dc:description/>
  <cp:lastModifiedBy>Trevon Perry</cp:lastModifiedBy>
  <cp:revision>14</cp:revision>
  <dcterms:created xsi:type="dcterms:W3CDTF">2020-03-14T04:58:00Z</dcterms:created>
  <dcterms:modified xsi:type="dcterms:W3CDTF">2020-03-16T03:10:00Z</dcterms:modified>
</cp:coreProperties>
</file>